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40D321" w14:textId="2406953D" w:rsidR="003C2D87" w:rsidRPr="00CF5DDF" w:rsidRDefault="00703B2A" w:rsidP="00703B2A">
      <w:pPr>
        <w:rPr>
          <w:rFonts w:ascii="Arial" w:hAnsi="Arial" w:cs="Arial"/>
          <w:b/>
          <w:sz w:val="14"/>
          <w:szCs w:val="14"/>
        </w:rPr>
      </w:pPr>
      <w:r w:rsidRPr="00164DF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2D63DA" wp14:editId="020EEB32">
                <wp:simplePos x="0" y="0"/>
                <wp:positionH relativeFrom="column">
                  <wp:posOffset>3459600</wp:posOffset>
                </wp:positionH>
                <wp:positionV relativeFrom="paragraph">
                  <wp:posOffset>-75600</wp:posOffset>
                </wp:positionV>
                <wp:extent cx="1402755" cy="3429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02755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17F8AF" w14:textId="77777777" w:rsidR="00703B2A" w:rsidRPr="00CF5DDF" w:rsidRDefault="00703B2A" w:rsidP="00703B2A">
                            <w:pPr>
                              <w:ind w:left="86"/>
                              <w:jc w:val="right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CF5DD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Овај пројекат</w:t>
                            </w:r>
                            <w:r w:rsidRPr="00CF5DD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GB"/>
                              </w:rPr>
                              <w:t xml:space="preserve"> </w:t>
                            </w:r>
                            <w:r w:rsidRPr="00CF5DD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финансира Европска унија</w:t>
                            </w:r>
                          </w:p>
                          <w:p w14:paraId="4924052F" w14:textId="15CDE006" w:rsidR="00677A9B" w:rsidRPr="00164DF1" w:rsidRDefault="00677A9B" w:rsidP="00677A9B">
                            <w:pPr>
                              <w:ind w:left="86"/>
                              <w:jc w:val="right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712D63D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72.4pt;margin-top:-5.95pt;width:110.4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" filled="f" stroked="f" strokeweight=".5pt">
                <v:path arrowok="t"/>
                <v:textbox>
                  <w:txbxContent>
                    <w:p w14:paraId="1617F8AF" w14:textId="77777777" w:rsidR="00703B2A" w:rsidRPr="00CF5DDF" w:rsidRDefault="00703B2A" w:rsidP="00703B2A">
                      <w:pPr>
                        <w:ind w:left="86"/>
                        <w:jc w:val="right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CF5DD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Овај пројекат</w:t>
                      </w:r>
                      <w:r w:rsidRPr="00CF5DDF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en-GB"/>
                        </w:rPr>
                        <w:t xml:space="preserve"> </w:t>
                      </w:r>
                      <w:r w:rsidRPr="00CF5DD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финансира Европска унија</w:t>
                      </w:r>
                    </w:p>
                    <w:p w14:paraId="4924052F" w14:textId="15CDE006" w:rsidR="00677A9B" w:rsidRPr="00164DF1" w:rsidRDefault="00677A9B" w:rsidP="00677A9B">
                      <w:pPr>
                        <w:ind w:left="86"/>
                        <w:jc w:val="right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64DF1">
        <w:rPr>
          <w:b/>
          <w:noProof/>
          <w:sz w:val="18"/>
          <w:szCs w:val="18"/>
          <w:lang w:val="en-US"/>
        </w:rPr>
        <w:drawing>
          <wp:anchor distT="0" distB="0" distL="114300" distR="114300" simplePos="0" relativeHeight="251661312" behindDoc="0" locked="0" layoutInCell="1" allowOverlap="1" wp14:anchorId="12E4A554" wp14:editId="5178E012">
            <wp:simplePos x="0" y="0"/>
            <wp:positionH relativeFrom="column">
              <wp:posOffset>-55245</wp:posOffset>
            </wp:positionH>
            <wp:positionV relativeFrom="paragraph">
              <wp:posOffset>-342265</wp:posOffset>
            </wp:positionV>
            <wp:extent cx="386366" cy="716290"/>
            <wp:effectExtent l="0" t="0" r="0" b="7620"/>
            <wp:wrapNone/>
            <wp:docPr id="3" name="Picture 3" descr="Výsledok vyhľadávania obrázkov pre dopyt serbian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 descr="Výsledok vyhľadávania obrázkov pre dopyt serbian coat of arm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" cy="71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048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386ECA3" wp14:editId="1564298E">
                <wp:simplePos x="0" y="0"/>
                <wp:positionH relativeFrom="margin">
                  <wp:posOffset>4861560</wp:posOffset>
                </wp:positionH>
                <wp:positionV relativeFrom="paragraph">
                  <wp:posOffset>-274320</wp:posOffset>
                </wp:positionV>
                <wp:extent cx="777240" cy="655320"/>
                <wp:effectExtent l="0" t="0" r="3810" b="0"/>
                <wp:wrapNone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" cy="655320"/>
                          <a:chOff x="8849" y="-65"/>
                          <a:chExt cx="958" cy="635"/>
                        </a:xfrm>
                      </wpg:grpSpPr>
                      <wps:wsp>
                        <wps:cNvPr id="18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8848" y="-66"/>
                            <a:ext cx="958" cy="635"/>
                          </a:xfrm>
                          <a:prstGeom prst="rect">
                            <a:avLst/>
                          </a:prstGeom>
                          <a:solidFill>
                            <a:srgbClr val="2041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22"/>
                        <wps:cNvSpPr>
                          <a:spLocks/>
                        </wps:cNvSpPr>
                        <wps:spPr bwMode="auto">
                          <a:xfrm>
                            <a:off x="9290" y="2"/>
                            <a:ext cx="180" cy="499"/>
                          </a:xfrm>
                          <a:custGeom>
                            <a:avLst/>
                            <a:gdLst>
                              <a:gd name="T0" fmla="+- 0 9362 9290"/>
                              <a:gd name="T1" fmla="*/ T0 w 180"/>
                              <a:gd name="T2" fmla="+- 0 28 3"/>
                              <a:gd name="T3" fmla="*/ 28 h 499"/>
                              <a:gd name="T4" fmla="+- 0 9335 9290"/>
                              <a:gd name="T5" fmla="*/ T4 w 180"/>
                              <a:gd name="T6" fmla="+- 0 28 3"/>
                              <a:gd name="T7" fmla="*/ 28 h 499"/>
                              <a:gd name="T8" fmla="+- 0 9326 9290"/>
                              <a:gd name="T9" fmla="*/ T8 w 180"/>
                              <a:gd name="T10" fmla="+- 0 3 3"/>
                              <a:gd name="T11" fmla="*/ 3 h 499"/>
                              <a:gd name="T12" fmla="+- 0 9318 9290"/>
                              <a:gd name="T13" fmla="*/ T12 w 180"/>
                              <a:gd name="T14" fmla="+- 0 28 3"/>
                              <a:gd name="T15" fmla="*/ 28 h 499"/>
                              <a:gd name="T16" fmla="+- 0 9290 9290"/>
                              <a:gd name="T17" fmla="*/ T16 w 180"/>
                              <a:gd name="T18" fmla="+- 0 28 3"/>
                              <a:gd name="T19" fmla="*/ 28 h 499"/>
                              <a:gd name="T20" fmla="+- 0 9313 9290"/>
                              <a:gd name="T21" fmla="*/ T20 w 180"/>
                              <a:gd name="T22" fmla="+- 0 45 3"/>
                              <a:gd name="T23" fmla="*/ 45 h 499"/>
                              <a:gd name="T24" fmla="+- 0 9304 9290"/>
                              <a:gd name="T25" fmla="*/ T24 w 180"/>
                              <a:gd name="T26" fmla="+- 0 72 3"/>
                              <a:gd name="T27" fmla="*/ 72 h 499"/>
                              <a:gd name="T28" fmla="+- 0 9326 9290"/>
                              <a:gd name="T29" fmla="*/ T28 w 180"/>
                              <a:gd name="T30" fmla="+- 0 55 3"/>
                              <a:gd name="T31" fmla="*/ 55 h 499"/>
                              <a:gd name="T32" fmla="+- 0 9349 9290"/>
                              <a:gd name="T33" fmla="*/ T32 w 180"/>
                              <a:gd name="T34" fmla="+- 0 72 3"/>
                              <a:gd name="T35" fmla="*/ 72 h 499"/>
                              <a:gd name="T36" fmla="+- 0 9340 9290"/>
                              <a:gd name="T37" fmla="*/ T36 w 180"/>
                              <a:gd name="T38" fmla="+- 0 45 3"/>
                              <a:gd name="T39" fmla="*/ 45 h 499"/>
                              <a:gd name="T40" fmla="+- 0 9362 9290"/>
                              <a:gd name="T41" fmla="*/ T40 w 180"/>
                              <a:gd name="T42" fmla="+- 0 28 3"/>
                              <a:gd name="T43" fmla="*/ 28 h 499"/>
                              <a:gd name="T44" fmla="+- 0 9364 9290"/>
                              <a:gd name="T45" fmla="*/ T44 w 180"/>
                              <a:gd name="T46" fmla="+- 0 458 3"/>
                              <a:gd name="T47" fmla="*/ 458 h 499"/>
                              <a:gd name="T48" fmla="+- 0 9336 9290"/>
                              <a:gd name="T49" fmla="*/ T48 w 180"/>
                              <a:gd name="T50" fmla="+- 0 458 3"/>
                              <a:gd name="T51" fmla="*/ 458 h 499"/>
                              <a:gd name="T52" fmla="+- 0 9328 9290"/>
                              <a:gd name="T53" fmla="*/ T52 w 180"/>
                              <a:gd name="T54" fmla="+- 0 432 3"/>
                              <a:gd name="T55" fmla="*/ 432 h 499"/>
                              <a:gd name="T56" fmla="+- 0 9319 9290"/>
                              <a:gd name="T57" fmla="*/ T56 w 180"/>
                              <a:gd name="T58" fmla="+- 0 458 3"/>
                              <a:gd name="T59" fmla="*/ 458 h 499"/>
                              <a:gd name="T60" fmla="+- 0 9292 9290"/>
                              <a:gd name="T61" fmla="*/ T60 w 180"/>
                              <a:gd name="T62" fmla="+- 0 458 3"/>
                              <a:gd name="T63" fmla="*/ 458 h 499"/>
                              <a:gd name="T64" fmla="+- 0 9314 9290"/>
                              <a:gd name="T65" fmla="*/ T64 w 180"/>
                              <a:gd name="T66" fmla="+- 0 474 3"/>
                              <a:gd name="T67" fmla="*/ 474 h 499"/>
                              <a:gd name="T68" fmla="+- 0 9305 9290"/>
                              <a:gd name="T69" fmla="*/ T68 w 180"/>
                              <a:gd name="T70" fmla="+- 0 501 3"/>
                              <a:gd name="T71" fmla="*/ 501 h 499"/>
                              <a:gd name="T72" fmla="+- 0 9328 9290"/>
                              <a:gd name="T73" fmla="*/ T72 w 180"/>
                              <a:gd name="T74" fmla="+- 0 485 3"/>
                              <a:gd name="T75" fmla="*/ 485 h 499"/>
                              <a:gd name="T76" fmla="+- 0 9350 9290"/>
                              <a:gd name="T77" fmla="*/ T76 w 180"/>
                              <a:gd name="T78" fmla="+- 0 501 3"/>
                              <a:gd name="T79" fmla="*/ 501 h 499"/>
                              <a:gd name="T80" fmla="+- 0 9341 9290"/>
                              <a:gd name="T81" fmla="*/ T80 w 180"/>
                              <a:gd name="T82" fmla="+- 0 474 3"/>
                              <a:gd name="T83" fmla="*/ 474 h 499"/>
                              <a:gd name="T84" fmla="+- 0 9364 9290"/>
                              <a:gd name="T85" fmla="*/ T84 w 180"/>
                              <a:gd name="T86" fmla="+- 0 458 3"/>
                              <a:gd name="T87" fmla="*/ 458 h 499"/>
                              <a:gd name="T88" fmla="+- 0 9470 9290"/>
                              <a:gd name="T89" fmla="*/ T88 w 180"/>
                              <a:gd name="T90" fmla="+- 0 429 3"/>
                              <a:gd name="T91" fmla="*/ 429 h 499"/>
                              <a:gd name="T92" fmla="+- 0 9442 9290"/>
                              <a:gd name="T93" fmla="*/ T92 w 180"/>
                              <a:gd name="T94" fmla="+- 0 429 3"/>
                              <a:gd name="T95" fmla="*/ 429 h 499"/>
                              <a:gd name="T96" fmla="+- 0 9434 9290"/>
                              <a:gd name="T97" fmla="*/ T96 w 180"/>
                              <a:gd name="T98" fmla="+- 0 403 3"/>
                              <a:gd name="T99" fmla="*/ 403 h 499"/>
                              <a:gd name="T100" fmla="+- 0 9426 9290"/>
                              <a:gd name="T101" fmla="*/ T100 w 180"/>
                              <a:gd name="T102" fmla="+- 0 429 3"/>
                              <a:gd name="T103" fmla="*/ 429 h 499"/>
                              <a:gd name="T104" fmla="+- 0 9398 9290"/>
                              <a:gd name="T105" fmla="*/ T104 w 180"/>
                              <a:gd name="T106" fmla="+- 0 429 3"/>
                              <a:gd name="T107" fmla="*/ 429 h 499"/>
                              <a:gd name="T108" fmla="+- 0 9420 9290"/>
                              <a:gd name="T109" fmla="*/ T108 w 180"/>
                              <a:gd name="T110" fmla="+- 0 446 3"/>
                              <a:gd name="T111" fmla="*/ 446 h 499"/>
                              <a:gd name="T112" fmla="+- 0 9412 9290"/>
                              <a:gd name="T113" fmla="*/ T112 w 180"/>
                              <a:gd name="T114" fmla="+- 0 473 3"/>
                              <a:gd name="T115" fmla="*/ 473 h 499"/>
                              <a:gd name="T116" fmla="+- 0 9434 9290"/>
                              <a:gd name="T117" fmla="*/ T116 w 180"/>
                              <a:gd name="T118" fmla="+- 0 456 3"/>
                              <a:gd name="T119" fmla="*/ 456 h 499"/>
                              <a:gd name="T120" fmla="+- 0 9456 9290"/>
                              <a:gd name="T121" fmla="*/ T120 w 180"/>
                              <a:gd name="T122" fmla="+- 0 473 3"/>
                              <a:gd name="T123" fmla="*/ 473 h 499"/>
                              <a:gd name="T124" fmla="+- 0 9448 9290"/>
                              <a:gd name="T125" fmla="*/ T124 w 180"/>
                              <a:gd name="T126" fmla="+- 0 446 3"/>
                              <a:gd name="T127" fmla="*/ 446 h 499"/>
                              <a:gd name="T128" fmla="+- 0 9470 9290"/>
                              <a:gd name="T129" fmla="*/ T128 w 180"/>
                              <a:gd name="T130" fmla="+- 0 429 3"/>
                              <a:gd name="T131" fmla="*/ 429 h 4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80" h="499">
                                <a:moveTo>
                                  <a:pt x="72" y="25"/>
                                </a:moveTo>
                                <a:lnTo>
                                  <a:pt x="45" y="25"/>
                                </a:lnTo>
                                <a:lnTo>
                                  <a:pt x="36" y="0"/>
                                </a:lnTo>
                                <a:lnTo>
                                  <a:pt x="28" y="25"/>
                                </a:lnTo>
                                <a:lnTo>
                                  <a:pt x="0" y="25"/>
                                </a:lnTo>
                                <a:lnTo>
                                  <a:pt x="23" y="42"/>
                                </a:lnTo>
                                <a:lnTo>
                                  <a:pt x="14" y="69"/>
                                </a:lnTo>
                                <a:lnTo>
                                  <a:pt x="36" y="52"/>
                                </a:lnTo>
                                <a:lnTo>
                                  <a:pt x="59" y="69"/>
                                </a:lnTo>
                                <a:lnTo>
                                  <a:pt x="50" y="42"/>
                                </a:lnTo>
                                <a:lnTo>
                                  <a:pt x="72" y="25"/>
                                </a:lnTo>
                                <a:close/>
                                <a:moveTo>
                                  <a:pt x="74" y="455"/>
                                </a:moveTo>
                                <a:lnTo>
                                  <a:pt x="46" y="455"/>
                                </a:lnTo>
                                <a:lnTo>
                                  <a:pt x="38" y="429"/>
                                </a:lnTo>
                                <a:lnTo>
                                  <a:pt x="29" y="455"/>
                                </a:lnTo>
                                <a:lnTo>
                                  <a:pt x="2" y="455"/>
                                </a:lnTo>
                                <a:lnTo>
                                  <a:pt x="24" y="471"/>
                                </a:lnTo>
                                <a:lnTo>
                                  <a:pt x="15" y="498"/>
                                </a:lnTo>
                                <a:lnTo>
                                  <a:pt x="38" y="482"/>
                                </a:lnTo>
                                <a:lnTo>
                                  <a:pt x="60" y="498"/>
                                </a:lnTo>
                                <a:lnTo>
                                  <a:pt x="51" y="471"/>
                                </a:lnTo>
                                <a:lnTo>
                                  <a:pt x="74" y="455"/>
                                </a:lnTo>
                                <a:close/>
                                <a:moveTo>
                                  <a:pt x="180" y="426"/>
                                </a:moveTo>
                                <a:lnTo>
                                  <a:pt x="152" y="426"/>
                                </a:lnTo>
                                <a:lnTo>
                                  <a:pt x="144" y="400"/>
                                </a:lnTo>
                                <a:lnTo>
                                  <a:pt x="136" y="426"/>
                                </a:lnTo>
                                <a:lnTo>
                                  <a:pt x="108" y="426"/>
                                </a:lnTo>
                                <a:lnTo>
                                  <a:pt x="130" y="443"/>
                                </a:lnTo>
                                <a:lnTo>
                                  <a:pt x="122" y="470"/>
                                </a:lnTo>
                                <a:lnTo>
                                  <a:pt x="144" y="453"/>
                                </a:lnTo>
                                <a:lnTo>
                                  <a:pt x="166" y="470"/>
                                </a:lnTo>
                                <a:lnTo>
                                  <a:pt x="158" y="443"/>
                                </a:lnTo>
                                <a:lnTo>
                                  <a:pt x="180" y="4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97" y="30"/>
                            <a:ext cx="151" cy="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AutoShape 20"/>
                        <wps:cNvSpPr>
                          <a:spLocks/>
                        </wps:cNvSpPr>
                        <wps:spPr bwMode="auto">
                          <a:xfrm>
                            <a:off x="9476" y="215"/>
                            <a:ext cx="102" cy="179"/>
                          </a:xfrm>
                          <a:custGeom>
                            <a:avLst/>
                            <a:gdLst>
                              <a:gd name="T0" fmla="+- 0 9549 9477"/>
                              <a:gd name="T1" fmla="*/ T0 w 102"/>
                              <a:gd name="T2" fmla="+- 0 351 216"/>
                              <a:gd name="T3" fmla="*/ 351 h 179"/>
                              <a:gd name="T4" fmla="+- 0 9521 9477"/>
                              <a:gd name="T5" fmla="*/ T4 w 102"/>
                              <a:gd name="T6" fmla="+- 0 351 216"/>
                              <a:gd name="T7" fmla="*/ 351 h 179"/>
                              <a:gd name="T8" fmla="+- 0 9513 9477"/>
                              <a:gd name="T9" fmla="*/ T8 w 102"/>
                              <a:gd name="T10" fmla="+- 0 325 216"/>
                              <a:gd name="T11" fmla="*/ 325 h 179"/>
                              <a:gd name="T12" fmla="+- 0 9504 9477"/>
                              <a:gd name="T13" fmla="*/ T12 w 102"/>
                              <a:gd name="T14" fmla="+- 0 351 216"/>
                              <a:gd name="T15" fmla="*/ 351 h 179"/>
                              <a:gd name="T16" fmla="+- 0 9477 9477"/>
                              <a:gd name="T17" fmla="*/ T16 w 102"/>
                              <a:gd name="T18" fmla="+- 0 351 216"/>
                              <a:gd name="T19" fmla="*/ 351 h 179"/>
                              <a:gd name="T20" fmla="+- 0 9499 9477"/>
                              <a:gd name="T21" fmla="*/ T20 w 102"/>
                              <a:gd name="T22" fmla="+- 0 368 216"/>
                              <a:gd name="T23" fmla="*/ 368 h 179"/>
                              <a:gd name="T24" fmla="+- 0 9491 9477"/>
                              <a:gd name="T25" fmla="*/ T24 w 102"/>
                              <a:gd name="T26" fmla="+- 0 395 216"/>
                              <a:gd name="T27" fmla="*/ 395 h 179"/>
                              <a:gd name="T28" fmla="+- 0 9513 9477"/>
                              <a:gd name="T29" fmla="*/ T28 w 102"/>
                              <a:gd name="T30" fmla="+- 0 378 216"/>
                              <a:gd name="T31" fmla="*/ 378 h 179"/>
                              <a:gd name="T32" fmla="+- 0 9535 9477"/>
                              <a:gd name="T33" fmla="*/ T32 w 102"/>
                              <a:gd name="T34" fmla="+- 0 395 216"/>
                              <a:gd name="T35" fmla="*/ 395 h 179"/>
                              <a:gd name="T36" fmla="+- 0 9526 9477"/>
                              <a:gd name="T37" fmla="*/ T36 w 102"/>
                              <a:gd name="T38" fmla="+- 0 368 216"/>
                              <a:gd name="T39" fmla="*/ 368 h 179"/>
                              <a:gd name="T40" fmla="+- 0 9549 9477"/>
                              <a:gd name="T41" fmla="*/ T40 w 102"/>
                              <a:gd name="T42" fmla="+- 0 351 216"/>
                              <a:gd name="T43" fmla="*/ 351 h 179"/>
                              <a:gd name="T44" fmla="+- 0 9578 9477"/>
                              <a:gd name="T45" fmla="*/ T44 w 102"/>
                              <a:gd name="T46" fmla="+- 0 242 216"/>
                              <a:gd name="T47" fmla="*/ 242 h 179"/>
                              <a:gd name="T48" fmla="+- 0 9551 9477"/>
                              <a:gd name="T49" fmla="*/ T48 w 102"/>
                              <a:gd name="T50" fmla="+- 0 242 216"/>
                              <a:gd name="T51" fmla="*/ 242 h 179"/>
                              <a:gd name="T52" fmla="+- 0 9542 9477"/>
                              <a:gd name="T53" fmla="*/ T52 w 102"/>
                              <a:gd name="T54" fmla="+- 0 216 216"/>
                              <a:gd name="T55" fmla="*/ 216 h 179"/>
                              <a:gd name="T56" fmla="+- 0 9534 9477"/>
                              <a:gd name="T57" fmla="*/ T56 w 102"/>
                              <a:gd name="T58" fmla="+- 0 242 216"/>
                              <a:gd name="T59" fmla="*/ 242 h 179"/>
                              <a:gd name="T60" fmla="+- 0 9506 9477"/>
                              <a:gd name="T61" fmla="*/ T60 w 102"/>
                              <a:gd name="T62" fmla="+- 0 242 216"/>
                              <a:gd name="T63" fmla="*/ 242 h 179"/>
                              <a:gd name="T64" fmla="+- 0 9529 9477"/>
                              <a:gd name="T65" fmla="*/ T64 w 102"/>
                              <a:gd name="T66" fmla="+- 0 259 216"/>
                              <a:gd name="T67" fmla="*/ 259 h 179"/>
                              <a:gd name="T68" fmla="+- 0 9520 9477"/>
                              <a:gd name="T69" fmla="*/ T68 w 102"/>
                              <a:gd name="T70" fmla="+- 0 285 216"/>
                              <a:gd name="T71" fmla="*/ 285 h 179"/>
                              <a:gd name="T72" fmla="+- 0 9542 9477"/>
                              <a:gd name="T73" fmla="*/ T72 w 102"/>
                              <a:gd name="T74" fmla="+- 0 269 216"/>
                              <a:gd name="T75" fmla="*/ 269 h 179"/>
                              <a:gd name="T76" fmla="+- 0 9565 9477"/>
                              <a:gd name="T77" fmla="*/ T76 w 102"/>
                              <a:gd name="T78" fmla="+- 0 285 216"/>
                              <a:gd name="T79" fmla="*/ 285 h 179"/>
                              <a:gd name="T80" fmla="+- 0 9556 9477"/>
                              <a:gd name="T81" fmla="*/ T80 w 102"/>
                              <a:gd name="T82" fmla="+- 0 259 216"/>
                              <a:gd name="T83" fmla="*/ 259 h 179"/>
                              <a:gd name="T84" fmla="+- 0 9578 9477"/>
                              <a:gd name="T85" fmla="*/ T84 w 102"/>
                              <a:gd name="T86" fmla="+- 0 242 216"/>
                              <a:gd name="T87" fmla="*/ 242 h 1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102" h="179">
                                <a:moveTo>
                                  <a:pt x="72" y="135"/>
                                </a:moveTo>
                                <a:lnTo>
                                  <a:pt x="44" y="135"/>
                                </a:lnTo>
                                <a:lnTo>
                                  <a:pt x="36" y="109"/>
                                </a:lnTo>
                                <a:lnTo>
                                  <a:pt x="27" y="135"/>
                                </a:lnTo>
                                <a:lnTo>
                                  <a:pt x="0" y="135"/>
                                </a:lnTo>
                                <a:lnTo>
                                  <a:pt x="22" y="152"/>
                                </a:lnTo>
                                <a:lnTo>
                                  <a:pt x="14" y="179"/>
                                </a:lnTo>
                                <a:lnTo>
                                  <a:pt x="36" y="162"/>
                                </a:lnTo>
                                <a:lnTo>
                                  <a:pt x="58" y="179"/>
                                </a:lnTo>
                                <a:lnTo>
                                  <a:pt x="49" y="152"/>
                                </a:lnTo>
                                <a:lnTo>
                                  <a:pt x="72" y="135"/>
                                </a:lnTo>
                                <a:close/>
                                <a:moveTo>
                                  <a:pt x="101" y="26"/>
                                </a:moveTo>
                                <a:lnTo>
                                  <a:pt x="74" y="26"/>
                                </a:lnTo>
                                <a:lnTo>
                                  <a:pt x="65" y="0"/>
                                </a:lnTo>
                                <a:lnTo>
                                  <a:pt x="57" y="26"/>
                                </a:lnTo>
                                <a:lnTo>
                                  <a:pt x="29" y="26"/>
                                </a:lnTo>
                                <a:lnTo>
                                  <a:pt x="52" y="43"/>
                                </a:lnTo>
                                <a:lnTo>
                                  <a:pt x="43" y="69"/>
                                </a:lnTo>
                                <a:lnTo>
                                  <a:pt x="65" y="53"/>
                                </a:lnTo>
                                <a:lnTo>
                                  <a:pt x="88" y="69"/>
                                </a:lnTo>
                                <a:lnTo>
                                  <a:pt x="79" y="43"/>
                                </a:lnTo>
                                <a:lnTo>
                                  <a:pt x="101" y="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05" y="31"/>
                            <a:ext cx="149" cy="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076" y="216"/>
                            <a:ext cx="73" cy="70"/>
                          </a:xfrm>
                          <a:custGeom>
                            <a:avLst/>
                            <a:gdLst>
                              <a:gd name="T0" fmla="+- 0 9113 9077"/>
                              <a:gd name="T1" fmla="*/ T0 w 73"/>
                              <a:gd name="T2" fmla="+- 0 216 216"/>
                              <a:gd name="T3" fmla="*/ 216 h 70"/>
                              <a:gd name="T4" fmla="+- 0 9105 9077"/>
                              <a:gd name="T5" fmla="*/ T4 w 73"/>
                              <a:gd name="T6" fmla="+- 0 242 216"/>
                              <a:gd name="T7" fmla="*/ 242 h 70"/>
                              <a:gd name="T8" fmla="+- 0 9077 9077"/>
                              <a:gd name="T9" fmla="*/ T8 w 73"/>
                              <a:gd name="T10" fmla="+- 0 242 216"/>
                              <a:gd name="T11" fmla="*/ 242 h 70"/>
                              <a:gd name="T12" fmla="+- 0 9099 9077"/>
                              <a:gd name="T13" fmla="*/ T12 w 73"/>
                              <a:gd name="T14" fmla="+- 0 259 216"/>
                              <a:gd name="T15" fmla="*/ 259 h 70"/>
                              <a:gd name="T16" fmla="+- 0 9091 9077"/>
                              <a:gd name="T17" fmla="*/ T16 w 73"/>
                              <a:gd name="T18" fmla="+- 0 286 216"/>
                              <a:gd name="T19" fmla="*/ 286 h 70"/>
                              <a:gd name="T20" fmla="+- 0 9113 9077"/>
                              <a:gd name="T21" fmla="*/ T20 w 73"/>
                              <a:gd name="T22" fmla="+- 0 269 216"/>
                              <a:gd name="T23" fmla="*/ 269 h 70"/>
                              <a:gd name="T24" fmla="+- 0 9135 9077"/>
                              <a:gd name="T25" fmla="*/ T24 w 73"/>
                              <a:gd name="T26" fmla="+- 0 286 216"/>
                              <a:gd name="T27" fmla="*/ 286 h 70"/>
                              <a:gd name="T28" fmla="+- 0 9127 9077"/>
                              <a:gd name="T29" fmla="*/ T28 w 73"/>
                              <a:gd name="T30" fmla="+- 0 259 216"/>
                              <a:gd name="T31" fmla="*/ 259 h 70"/>
                              <a:gd name="T32" fmla="+- 0 9149 9077"/>
                              <a:gd name="T33" fmla="*/ T32 w 73"/>
                              <a:gd name="T34" fmla="+- 0 242 216"/>
                              <a:gd name="T35" fmla="*/ 242 h 70"/>
                              <a:gd name="T36" fmla="+- 0 9121 9077"/>
                              <a:gd name="T37" fmla="*/ T36 w 73"/>
                              <a:gd name="T38" fmla="+- 0 242 216"/>
                              <a:gd name="T39" fmla="*/ 242 h 70"/>
                              <a:gd name="T40" fmla="+- 0 9113 9077"/>
                              <a:gd name="T41" fmla="*/ T40 w 73"/>
                              <a:gd name="T42" fmla="+- 0 216 216"/>
                              <a:gd name="T43" fmla="*/ 216 h 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73" h="70">
                                <a:moveTo>
                                  <a:pt x="36" y="0"/>
                                </a:moveTo>
                                <a:lnTo>
                                  <a:pt x="28" y="26"/>
                                </a:lnTo>
                                <a:lnTo>
                                  <a:pt x="0" y="26"/>
                                </a:lnTo>
                                <a:lnTo>
                                  <a:pt x="22" y="43"/>
                                </a:lnTo>
                                <a:lnTo>
                                  <a:pt x="14" y="70"/>
                                </a:lnTo>
                                <a:lnTo>
                                  <a:pt x="36" y="53"/>
                                </a:lnTo>
                                <a:lnTo>
                                  <a:pt x="58" y="70"/>
                                </a:lnTo>
                                <a:lnTo>
                                  <a:pt x="50" y="43"/>
                                </a:lnTo>
                                <a:lnTo>
                                  <a:pt x="72" y="26"/>
                                </a:lnTo>
                                <a:lnTo>
                                  <a:pt x="44" y="26"/>
                                </a:lnTo>
                                <a:lnTo>
                                  <a:pt x="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05" y="325"/>
                            <a:ext cx="150" cy="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70896323" id="Group 16" o:spid="_x0000_s1026" style="position:absolute;margin-left:382.8pt;margin-top:-21.6pt;width:61.2pt;height:51.6pt;z-index:251672576;mso-position-horizontal-relative:margin" coordorigin="8849,-65" coordsize="958,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">
                <v:rect id="Rectangle 23" o:spid="_x0000_s1027" style="position:absolute;left:8848;top:-66;width:958;height:6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YXaMUA&#10;AADbAAAADwAAAGRycy9kb3ducmV2LnhtbESPMW/CQAyFdyT+w8lIbHBpQBVNORCq1IoBhgIDo5sz&#10;SUTOF+WuIfDr8VCpm633/N7n5bp3teqoDZVnAy/TBBRx7m3FhYHT8XOyABUissXaMxm4U4D1ajhY&#10;Ymb9jb+pO8RCSQiHDA2UMTaZ1iEvyWGY+oZYtItvHUZZ20LbFm8S7mqdJsmrdlixNJTY0EdJ+fXw&#10;6ww8Ovz62ewvdj97292vaXqen3BuzHjUb95BRerjv/nvemsFX2DlFxlAr5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dhdoxQAAANsAAAAPAAAAAAAAAAAAAAAAAJgCAABkcnMv&#10;ZG93bnJldi54bWxQSwUGAAAAAAQABAD1AAAAigMAAAAA&#10;" fillcolor="#20419a" stroked="f"/>
                <v:shape id="AutoShape 22" o:spid="_x0000_s1028" style="position:absolute;left:9290;top:2;width:180;height:499;visibility:visible;mso-wrap-style:square;v-text-anchor:top" coordsize="180,4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Ht/sIA&#10;AADbAAAADwAAAGRycy9kb3ducmV2LnhtbERPyWrDMBC9F/oPYgq9NXJDMYkTOdSGLLfiJJDrYI2X&#10;xBoZS3Xcv48Khd7m8dZZbybTiZEG11pW8D6LQBCXVrdcKziftm8LEM4ja+wsk4IfcrBJn5/WmGh7&#10;54LGo69FCGGXoILG+z6R0pUNGXQz2xMHrrKDQR/gUEs94D2Em07OoyiWBlsODQ32lDdU3o7fRkG1&#10;X+bZbpFR3Y3x1+66t8Xp8qHU68v0uQLhafL/4j/3QYf5S/j9JRwg0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4e3+wgAAANsAAAAPAAAAAAAAAAAAAAAAAJgCAABkcnMvZG93&#10;bnJldi54bWxQSwUGAAAAAAQABAD1AAAAhwMAAAAA&#10;" path="m72,25r-27,l36,,28,25,,25,23,42,14,69,36,52,59,69,50,42,72,25xm74,455r-28,l38,429r-9,26l2,455r22,16l15,498,38,482r22,16l51,471,74,455xm180,426r-28,l144,400r-8,26l108,426r22,17l122,470r22,-17l166,470r-8,-27l180,426xe" fillcolor="#fff200" stroked="f">
                  <v:path arrowok="t" o:connecttype="custom" o:connectlocs="72,28;45,28;36,3;28,28;0,28;23,45;14,72;36,55;59,72;50,45;72,28;74,458;46,458;38,432;29,458;2,458;24,474;15,501;38,485;60,501;51,474;74,458;180,429;152,429;144,403;136,429;108,429;130,446;122,473;144,456;166,473;158,446;180,429" o:connectangles="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9" type="#_x0000_t75" style="position:absolute;left:9397;top:30;width:151;height:1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LeKXbDAAAA2wAAAA8AAABkcnMvZG93bnJldi54bWxET01rwkAQvQv+h2WEXkQ35lBL6iqiLXgp&#10;oonU3obsNAlmZ9PsauK/dw9Cj4/3vVj1phY3al1lWcFsGoEgzq2uuFCQpZ+TNxDOI2usLZOCOzlY&#10;LYeDBSbadnyg29EXIoSwS1BB6X2TSOnykgy6qW2IA/drW4M+wLaQusUuhJtaxlH0Kg1WHBpKbGhT&#10;Un45Xo2C8Tn+W6c/89PH5vy9z1LMvrbdRamXUb9+B+Gp9//ip3unFcRhffgSfoBcP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t4pdsMAAADbAAAADwAAAAAAAAAAAAAAAACf&#10;AgAAZHJzL2Rvd25yZXYueG1sUEsFBgAAAAAEAAQA9wAAAI8DAAAAAA==&#10;">
                  <v:imagedata r:id="rId12" o:title=""/>
                </v:shape>
                <v:shape id="AutoShape 20" o:spid="_x0000_s1030" style="position:absolute;left:9476;top:215;width:102;height:179;visibility:visible;mso-wrap-style:square;v-text-anchor:top" coordsize="102,1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LBlMIA&#10;AADbAAAADwAAAGRycy9kb3ducmV2LnhtbESPzYrCMBSF9wO+Q7iCuzHVhUo1LTOCICKoVXB7p7nT&#10;Fpub0kRb394IA7M8nJ+Ps0p7U4sHta6yrGAyjkAQ51ZXXCi4nDefCxDOI2usLZOCJzlIk8HHCmNt&#10;Oz7RI/OFCCPsYlRQet/EUrq8JINubBvi4P3a1qAPsi2kbrEL46aW0yiaSYMVB0KJDa1Lym/Z3QTu&#10;nXbHw/74faPOXAvf/8zm9Vyp0bD/WoLw1Pv/8F97qxVMJ/D+En6ATF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MsGUwgAAANsAAAAPAAAAAAAAAAAAAAAAAJgCAABkcnMvZG93&#10;bnJldi54bWxQSwUGAAAAAAQABAD1AAAAhwMAAAAA&#10;" path="m72,135r-28,l36,109r-9,26l,135r22,17l14,179,36,162r22,17l49,152,72,135xm101,26r-27,l65,,57,26r-28,l52,43,43,69,65,53,88,69,79,43,101,26xe" fillcolor="#fff200" stroked="f">
                  <v:path arrowok="t" o:connecttype="custom" o:connectlocs="72,351;44,351;36,325;27,351;0,351;22,368;14,395;36,378;58,395;49,368;72,351;101,242;74,242;65,216;57,242;29,242;52,259;43,285;65,269;88,285;79,259;101,242" o:connectangles="0,0,0,0,0,0,0,0,0,0,0,0,0,0,0,0,0,0,0,0,0,0"/>
                </v:shape>
                <v:shape id="Picture 19" o:spid="_x0000_s1031" type="#_x0000_t75" style="position:absolute;left:9105;top:31;width:149;height:1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OjAYHEAAAA2wAAAA8AAABkcnMvZG93bnJldi54bWxEj0GLwjAUhO/C/ofwhL1palcXqUZxFWUR&#10;L2tFPD6aZ1tsXkoTtf77jSB4HGbmG2Y6b00lbtS40rKCQT8CQZxZXXKu4JCue2MQziNrrCyTggc5&#10;mM8+OlNMtL3zH932PhcBwi5BBYX3dSKlywoy6Pq2Jg7e2TYGfZBNLnWD9wA3lYyj6FsaLDksFFjT&#10;sqDssr8aBYt0t92OVod0Ex8vtn78nOTw66TUZ7ddTEB4av07/Gr/agVxDM8v4QfI2T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OjAYHEAAAA2wAAAA8AAAAAAAAAAAAAAAAA&#10;nwIAAGRycy9kb3ducmV2LnhtbFBLBQYAAAAABAAEAPcAAACQAwAAAAA=&#10;">
                  <v:imagedata r:id="rId13" o:title=""/>
                </v:shape>
                <v:shape id="Freeform 18" o:spid="_x0000_s1032" style="position:absolute;left:9076;top:216;width:73;height:70;visibility:visible;mso-wrap-style:square;v-text-anchor:top" coordsize="73,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dNx8UA&#10;AADbAAAADwAAAGRycy9kb3ducmV2LnhtbESPQWvCQBSE7wX/w/KEXqRuaqHW6CaIIvYgomkv3h7Z&#10;ZxLMvk2zW5P667sFocdhZr5hFmlvanGl1lWWFTyPIxDEudUVFwo+PzZPbyCcR9ZYWyYFP+QgTQYP&#10;C4y17fhI18wXIkDYxaig9L6JpXR5SQbd2DbEwTvb1qAPsi2kbrELcFPLSRS9SoMVh4USG1qVlF+y&#10;b6NgfatPXzY/3DKe7Tqzo+1oumelHof9cg7CU+//w/f2u1YweYG/L+EHyO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l03HxQAAANsAAAAPAAAAAAAAAAAAAAAAAJgCAABkcnMv&#10;ZG93bnJldi54bWxQSwUGAAAAAAQABAD1AAAAigMAAAAA&#10;" path="m36,l28,26,,26,22,43,14,70,36,53,58,70,50,43,72,26r-28,l36,xe" fillcolor="#fff200" stroked="f">
                  <v:path arrowok="t" o:connecttype="custom" o:connectlocs="36,216;28,242;0,242;22,259;14,286;36,269;58,286;50,259;72,242;44,242;36,216" o:connectangles="0,0,0,0,0,0,0,0,0,0,0"/>
                </v:shape>
                <v:shape id="Picture 17" o:spid="_x0000_s1033" type="#_x0000_t75" style="position:absolute;left:9105;top:325;width:150;height:1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njFMrEAAAA2wAAAA8AAABkcnMvZG93bnJldi54bWxEj19rwjAUxd8H+w7hCnsZmlqHSm0qQ1Dc&#10;wxhT0ddLc22LzU1Jstp9+2Uw2OPh/Plx8vVgWtGT841lBdNJAoK4tLrhSsHpuB0vQfiArLG1TAq+&#10;ycO6eHzIMdP2zp/UH0Il4gj7DBXUIXSZlL6syaCf2I44elfrDIYoXSW1w3scN61Mk2QuDTYcCTV2&#10;tKmpvB2+jILZ9XKeJjQsnxeR+7F7c/v380Kpp9HwugIRaAj/4b/2XitIX+D3S/wBsvg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njFMrEAAAA2wAAAA8AAAAAAAAAAAAAAAAA&#10;nwIAAGRycy9kb3ducmV2LnhtbFBLBQYAAAAABAAEAPcAAACQAwAAAAA=&#10;">
                  <v:imagedata r:id="rId14" o:title=""/>
                </v:shape>
                <w10:wrap anchorx="margin"/>
              </v:group>
            </w:pict>
          </mc:Fallback>
        </mc:AlternateContent>
      </w:r>
      <w:r w:rsidR="00330048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653BD79" wp14:editId="3B0D9B78">
                <wp:simplePos x="0" y="0"/>
                <wp:positionH relativeFrom="margin">
                  <wp:align>right</wp:align>
                </wp:positionH>
                <wp:positionV relativeFrom="page">
                  <wp:posOffset>259080</wp:posOffset>
                </wp:positionV>
                <wp:extent cx="899160" cy="524856"/>
                <wp:effectExtent l="0" t="0" r="0" b="8890"/>
                <wp:wrapNone/>
                <wp:docPr id="25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9160" cy="524856"/>
                          <a:chOff x="9959" y="312"/>
                          <a:chExt cx="1237" cy="635"/>
                        </a:xfrm>
                      </wpg:grpSpPr>
                      <wps:wsp>
                        <wps:cNvPr id="26" name="AutoShape 29"/>
                        <wps:cNvSpPr>
                          <a:spLocks/>
                        </wps:cNvSpPr>
                        <wps:spPr bwMode="auto">
                          <a:xfrm>
                            <a:off x="10237" y="326"/>
                            <a:ext cx="468" cy="316"/>
                          </a:xfrm>
                          <a:custGeom>
                            <a:avLst/>
                            <a:gdLst>
                              <a:gd name="T0" fmla="+- 0 10431 10238"/>
                              <a:gd name="T1" fmla="*/ T0 w 468"/>
                              <a:gd name="T2" fmla="+- 0 575 327"/>
                              <a:gd name="T3" fmla="*/ 575 h 316"/>
                              <a:gd name="T4" fmla="+- 0 10306 10238"/>
                              <a:gd name="T5" fmla="*/ T4 w 468"/>
                              <a:gd name="T6" fmla="+- 0 575 327"/>
                              <a:gd name="T7" fmla="*/ 575 h 316"/>
                              <a:gd name="T8" fmla="+- 0 10306 10238"/>
                              <a:gd name="T9" fmla="*/ T8 w 468"/>
                              <a:gd name="T10" fmla="+- 0 513 327"/>
                              <a:gd name="T11" fmla="*/ 513 h 316"/>
                              <a:gd name="T12" fmla="+- 0 10398 10238"/>
                              <a:gd name="T13" fmla="*/ T12 w 468"/>
                              <a:gd name="T14" fmla="+- 0 513 327"/>
                              <a:gd name="T15" fmla="*/ 513 h 316"/>
                              <a:gd name="T16" fmla="+- 0 10398 10238"/>
                              <a:gd name="T17" fmla="*/ T16 w 468"/>
                              <a:gd name="T18" fmla="+- 0 453 327"/>
                              <a:gd name="T19" fmla="*/ 453 h 316"/>
                              <a:gd name="T20" fmla="+- 0 10306 10238"/>
                              <a:gd name="T21" fmla="*/ T20 w 468"/>
                              <a:gd name="T22" fmla="+- 0 453 327"/>
                              <a:gd name="T23" fmla="*/ 453 h 316"/>
                              <a:gd name="T24" fmla="+- 0 10306 10238"/>
                              <a:gd name="T25" fmla="*/ T24 w 468"/>
                              <a:gd name="T26" fmla="+- 0 389 327"/>
                              <a:gd name="T27" fmla="*/ 389 h 316"/>
                              <a:gd name="T28" fmla="+- 0 10423 10238"/>
                              <a:gd name="T29" fmla="*/ T28 w 468"/>
                              <a:gd name="T30" fmla="+- 0 389 327"/>
                              <a:gd name="T31" fmla="*/ 389 h 316"/>
                              <a:gd name="T32" fmla="+- 0 10423 10238"/>
                              <a:gd name="T33" fmla="*/ T32 w 468"/>
                              <a:gd name="T34" fmla="+- 0 327 327"/>
                              <a:gd name="T35" fmla="*/ 327 h 316"/>
                              <a:gd name="T36" fmla="+- 0 10238 10238"/>
                              <a:gd name="T37" fmla="*/ T36 w 468"/>
                              <a:gd name="T38" fmla="+- 0 327 327"/>
                              <a:gd name="T39" fmla="*/ 327 h 316"/>
                              <a:gd name="T40" fmla="+- 0 10238 10238"/>
                              <a:gd name="T41" fmla="*/ T40 w 468"/>
                              <a:gd name="T42" fmla="+- 0 389 327"/>
                              <a:gd name="T43" fmla="*/ 389 h 316"/>
                              <a:gd name="T44" fmla="+- 0 10238 10238"/>
                              <a:gd name="T45" fmla="*/ T44 w 468"/>
                              <a:gd name="T46" fmla="+- 0 389 327"/>
                              <a:gd name="T47" fmla="*/ 389 h 316"/>
                              <a:gd name="T48" fmla="+- 0 10238 10238"/>
                              <a:gd name="T49" fmla="*/ T48 w 468"/>
                              <a:gd name="T50" fmla="+- 0 453 327"/>
                              <a:gd name="T51" fmla="*/ 453 h 316"/>
                              <a:gd name="T52" fmla="+- 0 10238 10238"/>
                              <a:gd name="T53" fmla="*/ T52 w 468"/>
                              <a:gd name="T54" fmla="+- 0 453 327"/>
                              <a:gd name="T55" fmla="*/ 453 h 316"/>
                              <a:gd name="T56" fmla="+- 0 10238 10238"/>
                              <a:gd name="T57" fmla="*/ T56 w 468"/>
                              <a:gd name="T58" fmla="+- 0 513 327"/>
                              <a:gd name="T59" fmla="*/ 513 h 316"/>
                              <a:gd name="T60" fmla="+- 0 10238 10238"/>
                              <a:gd name="T61" fmla="*/ T60 w 468"/>
                              <a:gd name="T62" fmla="+- 0 513 327"/>
                              <a:gd name="T63" fmla="*/ 513 h 316"/>
                              <a:gd name="T64" fmla="+- 0 10238 10238"/>
                              <a:gd name="T65" fmla="*/ T64 w 468"/>
                              <a:gd name="T66" fmla="+- 0 575 327"/>
                              <a:gd name="T67" fmla="*/ 575 h 316"/>
                              <a:gd name="T68" fmla="+- 0 10238 10238"/>
                              <a:gd name="T69" fmla="*/ T68 w 468"/>
                              <a:gd name="T70" fmla="+- 0 575 327"/>
                              <a:gd name="T71" fmla="*/ 575 h 316"/>
                              <a:gd name="T72" fmla="+- 0 10238 10238"/>
                              <a:gd name="T73" fmla="*/ T72 w 468"/>
                              <a:gd name="T74" fmla="+- 0 639 327"/>
                              <a:gd name="T75" fmla="*/ 639 h 316"/>
                              <a:gd name="T76" fmla="+- 0 10431 10238"/>
                              <a:gd name="T77" fmla="*/ T76 w 468"/>
                              <a:gd name="T78" fmla="+- 0 639 327"/>
                              <a:gd name="T79" fmla="*/ 639 h 316"/>
                              <a:gd name="T80" fmla="+- 0 10431 10238"/>
                              <a:gd name="T81" fmla="*/ T80 w 468"/>
                              <a:gd name="T82" fmla="+- 0 575 327"/>
                              <a:gd name="T83" fmla="*/ 575 h 316"/>
                              <a:gd name="T84" fmla="+- 0 10705 10238"/>
                              <a:gd name="T85" fmla="*/ T84 w 468"/>
                              <a:gd name="T86" fmla="+- 0 327 327"/>
                              <a:gd name="T87" fmla="*/ 327 h 316"/>
                              <a:gd name="T88" fmla="+- 0 10626 10238"/>
                              <a:gd name="T89" fmla="*/ T88 w 468"/>
                              <a:gd name="T90" fmla="+- 0 327 327"/>
                              <a:gd name="T91" fmla="*/ 327 h 316"/>
                              <a:gd name="T92" fmla="+- 0 10581 10238"/>
                              <a:gd name="T93" fmla="*/ T92 w 468"/>
                              <a:gd name="T94" fmla="+- 0 466 327"/>
                              <a:gd name="T95" fmla="*/ 466 h 316"/>
                              <a:gd name="T96" fmla="+- 0 10579 10238"/>
                              <a:gd name="T97" fmla="*/ T96 w 468"/>
                              <a:gd name="T98" fmla="+- 0 466 327"/>
                              <a:gd name="T99" fmla="*/ 466 h 316"/>
                              <a:gd name="T100" fmla="+- 0 10520 10238"/>
                              <a:gd name="T101" fmla="*/ T100 w 468"/>
                              <a:gd name="T102" fmla="+- 0 327 327"/>
                              <a:gd name="T103" fmla="*/ 327 h 316"/>
                              <a:gd name="T104" fmla="+- 0 10443 10238"/>
                              <a:gd name="T105" fmla="*/ T104 w 468"/>
                              <a:gd name="T106" fmla="+- 0 327 327"/>
                              <a:gd name="T107" fmla="*/ 327 h 316"/>
                              <a:gd name="T108" fmla="+- 0 10553 10238"/>
                              <a:gd name="T109" fmla="*/ T108 w 468"/>
                              <a:gd name="T110" fmla="+- 0 544 327"/>
                              <a:gd name="T111" fmla="*/ 544 h 316"/>
                              <a:gd name="T112" fmla="+- 0 10546 10238"/>
                              <a:gd name="T113" fmla="*/ T112 w 468"/>
                              <a:gd name="T114" fmla="+- 0 559 327"/>
                              <a:gd name="T115" fmla="*/ 559 h 316"/>
                              <a:gd name="T116" fmla="+- 0 10538 10238"/>
                              <a:gd name="T117" fmla="*/ T116 w 468"/>
                              <a:gd name="T118" fmla="+- 0 570 327"/>
                              <a:gd name="T119" fmla="*/ 570 h 316"/>
                              <a:gd name="T120" fmla="+- 0 10529 10238"/>
                              <a:gd name="T121" fmla="*/ T120 w 468"/>
                              <a:gd name="T122" fmla="+- 0 577 327"/>
                              <a:gd name="T123" fmla="*/ 577 h 316"/>
                              <a:gd name="T124" fmla="+- 0 10518 10238"/>
                              <a:gd name="T125" fmla="*/ T124 w 468"/>
                              <a:gd name="T126" fmla="+- 0 579 327"/>
                              <a:gd name="T127" fmla="*/ 579 h 316"/>
                              <a:gd name="T128" fmla="+- 0 10508 10238"/>
                              <a:gd name="T129" fmla="*/ T128 w 468"/>
                              <a:gd name="T130" fmla="+- 0 579 327"/>
                              <a:gd name="T131" fmla="*/ 579 h 316"/>
                              <a:gd name="T132" fmla="+- 0 10499 10238"/>
                              <a:gd name="T133" fmla="*/ T132 w 468"/>
                              <a:gd name="T134" fmla="+- 0 576 327"/>
                              <a:gd name="T135" fmla="*/ 576 h 316"/>
                              <a:gd name="T136" fmla="+- 0 10488 10238"/>
                              <a:gd name="T137" fmla="*/ T136 w 468"/>
                              <a:gd name="T138" fmla="+- 0 569 327"/>
                              <a:gd name="T139" fmla="*/ 569 h 316"/>
                              <a:gd name="T140" fmla="+- 0 10473 10238"/>
                              <a:gd name="T141" fmla="*/ T140 w 468"/>
                              <a:gd name="T142" fmla="+- 0 627 327"/>
                              <a:gd name="T143" fmla="*/ 627 h 316"/>
                              <a:gd name="T144" fmla="+- 0 10484 10238"/>
                              <a:gd name="T145" fmla="*/ T144 w 468"/>
                              <a:gd name="T146" fmla="+- 0 633 327"/>
                              <a:gd name="T147" fmla="*/ 633 h 316"/>
                              <a:gd name="T148" fmla="+- 0 10498 10238"/>
                              <a:gd name="T149" fmla="*/ T148 w 468"/>
                              <a:gd name="T150" fmla="+- 0 638 327"/>
                              <a:gd name="T151" fmla="*/ 638 h 316"/>
                              <a:gd name="T152" fmla="+- 0 10513 10238"/>
                              <a:gd name="T153" fmla="*/ T152 w 468"/>
                              <a:gd name="T154" fmla="+- 0 641 327"/>
                              <a:gd name="T155" fmla="*/ 641 h 316"/>
                              <a:gd name="T156" fmla="+- 0 10531 10238"/>
                              <a:gd name="T157" fmla="*/ T156 w 468"/>
                              <a:gd name="T158" fmla="+- 0 642 327"/>
                              <a:gd name="T159" fmla="*/ 642 h 316"/>
                              <a:gd name="T160" fmla="+- 0 10561 10238"/>
                              <a:gd name="T161" fmla="*/ T160 w 468"/>
                              <a:gd name="T162" fmla="+- 0 635 327"/>
                              <a:gd name="T163" fmla="*/ 635 h 316"/>
                              <a:gd name="T164" fmla="+- 0 10583 10238"/>
                              <a:gd name="T165" fmla="*/ T164 w 468"/>
                              <a:gd name="T166" fmla="+- 0 618 327"/>
                              <a:gd name="T167" fmla="*/ 618 h 316"/>
                              <a:gd name="T168" fmla="+- 0 10599 10238"/>
                              <a:gd name="T169" fmla="*/ T168 w 468"/>
                              <a:gd name="T170" fmla="+- 0 591 327"/>
                              <a:gd name="T171" fmla="*/ 591 h 316"/>
                              <a:gd name="T172" fmla="+- 0 10614 10238"/>
                              <a:gd name="T173" fmla="*/ T172 w 468"/>
                              <a:gd name="T174" fmla="+- 0 558 327"/>
                              <a:gd name="T175" fmla="*/ 558 h 316"/>
                              <a:gd name="T176" fmla="+- 0 10705 10238"/>
                              <a:gd name="T177" fmla="*/ T176 w 468"/>
                              <a:gd name="T178" fmla="+- 0 327 327"/>
                              <a:gd name="T179" fmla="*/ 327 h 3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468" h="316">
                                <a:moveTo>
                                  <a:pt x="193" y="248"/>
                                </a:moveTo>
                                <a:lnTo>
                                  <a:pt x="68" y="248"/>
                                </a:lnTo>
                                <a:lnTo>
                                  <a:pt x="68" y="186"/>
                                </a:lnTo>
                                <a:lnTo>
                                  <a:pt x="160" y="186"/>
                                </a:lnTo>
                                <a:lnTo>
                                  <a:pt x="160" y="126"/>
                                </a:lnTo>
                                <a:lnTo>
                                  <a:pt x="68" y="126"/>
                                </a:lnTo>
                                <a:lnTo>
                                  <a:pt x="68" y="62"/>
                                </a:lnTo>
                                <a:lnTo>
                                  <a:pt x="185" y="62"/>
                                </a:lnTo>
                                <a:lnTo>
                                  <a:pt x="1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2"/>
                                </a:lnTo>
                                <a:lnTo>
                                  <a:pt x="0" y="126"/>
                                </a:lnTo>
                                <a:lnTo>
                                  <a:pt x="0" y="186"/>
                                </a:lnTo>
                                <a:lnTo>
                                  <a:pt x="0" y="248"/>
                                </a:lnTo>
                                <a:lnTo>
                                  <a:pt x="0" y="312"/>
                                </a:lnTo>
                                <a:lnTo>
                                  <a:pt x="193" y="312"/>
                                </a:lnTo>
                                <a:lnTo>
                                  <a:pt x="193" y="248"/>
                                </a:lnTo>
                                <a:close/>
                                <a:moveTo>
                                  <a:pt x="467" y="0"/>
                                </a:moveTo>
                                <a:lnTo>
                                  <a:pt x="388" y="0"/>
                                </a:lnTo>
                                <a:lnTo>
                                  <a:pt x="343" y="139"/>
                                </a:lnTo>
                                <a:lnTo>
                                  <a:pt x="341" y="139"/>
                                </a:lnTo>
                                <a:lnTo>
                                  <a:pt x="282" y="0"/>
                                </a:lnTo>
                                <a:lnTo>
                                  <a:pt x="205" y="0"/>
                                </a:lnTo>
                                <a:lnTo>
                                  <a:pt x="315" y="217"/>
                                </a:lnTo>
                                <a:lnTo>
                                  <a:pt x="308" y="232"/>
                                </a:lnTo>
                                <a:lnTo>
                                  <a:pt x="300" y="243"/>
                                </a:lnTo>
                                <a:lnTo>
                                  <a:pt x="291" y="250"/>
                                </a:lnTo>
                                <a:lnTo>
                                  <a:pt x="280" y="252"/>
                                </a:lnTo>
                                <a:lnTo>
                                  <a:pt x="270" y="252"/>
                                </a:lnTo>
                                <a:lnTo>
                                  <a:pt x="261" y="249"/>
                                </a:lnTo>
                                <a:lnTo>
                                  <a:pt x="250" y="242"/>
                                </a:lnTo>
                                <a:lnTo>
                                  <a:pt x="235" y="300"/>
                                </a:lnTo>
                                <a:lnTo>
                                  <a:pt x="246" y="306"/>
                                </a:lnTo>
                                <a:lnTo>
                                  <a:pt x="260" y="311"/>
                                </a:lnTo>
                                <a:lnTo>
                                  <a:pt x="275" y="314"/>
                                </a:lnTo>
                                <a:lnTo>
                                  <a:pt x="293" y="315"/>
                                </a:lnTo>
                                <a:lnTo>
                                  <a:pt x="323" y="308"/>
                                </a:lnTo>
                                <a:lnTo>
                                  <a:pt x="345" y="291"/>
                                </a:lnTo>
                                <a:lnTo>
                                  <a:pt x="361" y="264"/>
                                </a:lnTo>
                                <a:lnTo>
                                  <a:pt x="376" y="231"/>
                                </a:lnTo>
                                <a:lnTo>
                                  <a:pt x="4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041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63" y="690"/>
                            <a:ext cx="408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AutoShape 27"/>
                        <wps:cNvSpPr>
                          <a:spLocks/>
                        </wps:cNvSpPr>
                        <wps:spPr bwMode="auto">
                          <a:xfrm>
                            <a:off x="10439" y="690"/>
                            <a:ext cx="364" cy="257"/>
                          </a:xfrm>
                          <a:custGeom>
                            <a:avLst/>
                            <a:gdLst>
                              <a:gd name="T0" fmla="+- 0 10616 10440"/>
                              <a:gd name="T1" fmla="*/ T0 w 364"/>
                              <a:gd name="T2" fmla="+- 0 690 690"/>
                              <a:gd name="T3" fmla="*/ 690 h 257"/>
                              <a:gd name="T4" fmla="+- 0 10440 10440"/>
                              <a:gd name="T5" fmla="*/ T4 w 364"/>
                              <a:gd name="T6" fmla="+- 0 690 690"/>
                              <a:gd name="T7" fmla="*/ 690 h 257"/>
                              <a:gd name="T8" fmla="+- 0 10440 10440"/>
                              <a:gd name="T9" fmla="*/ T8 w 364"/>
                              <a:gd name="T10" fmla="+- 0 742 690"/>
                              <a:gd name="T11" fmla="*/ 742 h 257"/>
                              <a:gd name="T12" fmla="+- 0 10499 10440"/>
                              <a:gd name="T13" fmla="*/ T12 w 364"/>
                              <a:gd name="T14" fmla="+- 0 742 690"/>
                              <a:gd name="T15" fmla="*/ 742 h 257"/>
                              <a:gd name="T16" fmla="+- 0 10499 10440"/>
                              <a:gd name="T17" fmla="*/ T16 w 364"/>
                              <a:gd name="T18" fmla="+- 0 946 690"/>
                              <a:gd name="T19" fmla="*/ 946 h 257"/>
                              <a:gd name="T20" fmla="+- 0 10557 10440"/>
                              <a:gd name="T21" fmla="*/ T20 w 364"/>
                              <a:gd name="T22" fmla="+- 0 946 690"/>
                              <a:gd name="T23" fmla="*/ 946 h 257"/>
                              <a:gd name="T24" fmla="+- 0 10557 10440"/>
                              <a:gd name="T25" fmla="*/ T24 w 364"/>
                              <a:gd name="T26" fmla="+- 0 742 690"/>
                              <a:gd name="T27" fmla="*/ 742 h 257"/>
                              <a:gd name="T28" fmla="+- 0 10616 10440"/>
                              <a:gd name="T29" fmla="*/ T28 w 364"/>
                              <a:gd name="T30" fmla="+- 0 742 690"/>
                              <a:gd name="T31" fmla="*/ 742 h 257"/>
                              <a:gd name="T32" fmla="+- 0 10616 10440"/>
                              <a:gd name="T33" fmla="*/ T32 w 364"/>
                              <a:gd name="T34" fmla="+- 0 690 690"/>
                              <a:gd name="T35" fmla="*/ 690 h 257"/>
                              <a:gd name="T36" fmla="+- 0 10803 10440"/>
                              <a:gd name="T37" fmla="*/ T36 w 364"/>
                              <a:gd name="T38" fmla="+- 0 895 690"/>
                              <a:gd name="T39" fmla="*/ 895 h 257"/>
                              <a:gd name="T40" fmla="+- 0 10702 10440"/>
                              <a:gd name="T41" fmla="*/ T40 w 364"/>
                              <a:gd name="T42" fmla="+- 0 895 690"/>
                              <a:gd name="T43" fmla="*/ 895 h 257"/>
                              <a:gd name="T44" fmla="+- 0 10702 10440"/>
                              <a:gd name="T45" fmla="*/ T44 w 364"/>
                              <a:gd name="T46" fmla="+- 0 845 690"/>
                              <a:gd name="T47" fmla="*/ 845 h 257"/>
                              <a:gd name="T48" fmla="+- 0 10777 10440"/>
                              <a:gd name="T49" fmla="*/ T48 w 364"/>
                              <a:gd name="T50" fmla="+- 0 845 690"/>
                              <a:gd name="T51" fmla="*/ 845 h 257"/>
                              <a:gd name="T52" fmla="+- 0 10777 10440"/>
                              <a:gd name="T53" fmla="*/ T52 w 364"/>
                              <a:gd name="T54" fmla="+- 0 795 690"/>
                              <a:gd name="T55" fmla="*/ 795 h 257"/>
                              <a:gd name="T56" fmla="+- 0 10702 10440"/>
                              <a:gd name="T57" fmla="*/ T56 w 364"/>
                              <a:gd name="T58" fmla="+- 0 795 690"/>
                              <a:gd name="T59" fmla="*/ 795 h 257"/>
                              <a:gd name="T60" fmla="+- 0 10702 10440"/>
                              <a:gd name="T61" fmla="*/ T60 w 364"/>
                              <a:gd name="T62" fmla="+- 0 743 690"/>
                              <a:gd name="T63" fmla="*/ 743 h 257"/>
                              <a:gd name="T64" fmla="+- 0 10797 10440"/>
                              <a:gd name="T65" fmla="*/ T64 w 364"/>
                              <a:gd name="T66" fmla="+- 0 743 690"/>
                              <a:gd name="T67" fmla="*/ 743 h 257"/>
                              <a:gd name="T68" fmla="+- 0 10797 10440"/>
                              <a:gd name="T69" fmla="*/ T68 w 364"/>
                              <a:gd name="T70" fmla="+- 0 691 690"/>
                              <a:gd name="T71" fmla="*/ 691 h 257"/>
                              <a:gd name="T72" fmla="+- 0 10645 10440"/>
                              <a:gd name="T73" fmla="*/ T72 w 364"/>
                              <a:gd name="T74" fmla="+- 0 691 690"/>
                              <a:gd name="T75" fmla="*/ 691 h 257"/>
                              <a:gd name="T76" fmla="+- 0 10645 10440"/>
                              <a:gd name="T77" fmla="*/ T76 w 364"/>
                              <a:gd name="T78" fmla="+- 0 743 690"/>
                              <a:gd name="T79" fmla="*/ 743 h 257"/>
                              <a:gd name="T80" fmla="+- 0 10645 10440"/>
                              <a:gd name="T81" fmla="*/ T80 w 364"/>
                              <a:gd name="T82" fmla="+- 0 743 690"/>
                              <a:gd name="T83" fmla="*/ 743 h 257"/>
                              <a:gd name="T84" fmla="+- 0 10645 10440"/>
                              <a:gd name="T85" fmla="*/ T84 w 364"/>
                              <a:gd name="T86" fmla="+- 0 795 690"/>
                              <a:gd name="T87" fmla="*/ 795 h 257"/>
                              <a:gd name="T88" fmla="+- 0 10645 10440"/>
                              <a:gd name="T89" fmla="*/ T88 w 364"/>
                              <a:gd name="T90" fmla="+- 0 795 690"/>
                              <a:gd name="T91" fmla="*/ 795 h 257"/>
                              <a:gd name="T92" fmla="+- 0 10645 10440"/>
                              <a:gd name="T93" fmla="*/ T92 w 364"/>
                              <a:gd name="T94" fmla="+- 0 845 690"/>
                              <a:gd name="T95" fmla="*/ 845 h 257"/>
                              <a:gd name="T96" fmla="+- 0 10645 10440"/>
                              <a:gd name="T97" fmla="*/ T96 w 364"/>
                              <a:gd name="T98" fmla="+- 0 845 690"/>
                              <a:gd name="T99" fmla="*/ 845 h 257"/>
                              <a:gd name="T100" fmla="+- 0 10645 10440"/>
                              <a:gd name="T101" fmla="*/ T100 w 364"/>
                              <a:gd name="T102" fmla="+- 0 895 690"/>
                              <a:gd name="T103" fmla="*/ 895 h 257"/>
                              <a:gd name="T104" fmla="+- 0 10645 10440"/>
                              <a:gd name="T105" fmla="*/ T104 w 364"/>
                              <a:gd name="T106" fmla="+- 0 895 690"/>
                              <a:gd name="T107" fmla="*/ 895 h 257"/>
                              <a:gd name="T108" fmla="+- 0 10645 10440"/>
                              <a:gd name="T109" fmla="*/ T108 w 364"/>
                              <a:gd name="T110" fmla="+- 0 947 690"/>
                              <a:gd name="T111" fmla="*/ 947 h 257"/>
                              <a:gd name="T112" fmla="+- 0 10803 10440"/>
                              <a:gd name="T113" fmla="*/ T112 w 364"/>
                              <a:gd name="T114" fmla="+- 0 947 690"/>
                              <a:gd name="T115" fmla="*/ 947 h 257"/>
                              <a:gd name="T116" fmla="+- 0 10803 10440"/>
                              <a:gd name="T117" fmla="*/ T116 w 364"/>
                              <a:gd name="T118" fmla="+- 0 895 690"/>
                              <a:gd name="T119" fmla="*/ 895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364" h="257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2"/>
                                </a:lnTo>
                                <a:lnTo>
                                  <a:pt x="59" y="52"/>
                                </a:lnTo>
                                <a:lnTo>
                                  <a:pt x="59" y="256"/>
                                </a:lnTo>
                                <a:lnTo>
                                  <a:pt x="117" y="256"/>
                                </a:lnTo>
                                <a:lnTo>
                                  <a:pt x="117" y="52"/>
                                </a:lnTo>
                                <a:lnTo>
                                  <a:pt x="176" y="52"/>
                                </a:lnTo>
                                <a:lnTo>
                                  <a:pt x="176" y="0"/>
                                </a:lnTo>
                                <a:close/>
                                <a:moveTo>
                                  <a:pt x="363" y="205"/>
                                </a:moveTo>
                                <a:lnTo>
                                  <a:pt x="262" y="205"/>
                                </a:lnTo>
                                <a:lnTo>
                                  <a:pt x="262" y="155"/>
                                </a:lnTo>
                                <a:lnTo>
                                  <a:pt x="337" y="155"/>
                                </a:lnTo>
                                <a:lnTo>
                                  <a:pt x="337" y="105"/>
                                </a:lnTo>
                                <a:lnTo>
                                  <a:pt x="262" y="105"/>
                                </a:lnTo>
                                <a:lnTo>
                                  <a:pt x="262" y="53"/>
                                </a:lnTo>
                                <a:lnTo>
                                  <a:pt x="357" y="53"/>
                                </a:lnTo>
                                <a:lnTo>
                                  <a:pt x="357" y="1"/>
                                </a:lnTo>
                                <a:lnTo>
                                  <a:pt x="205" y="1"/>
                                </a:lnTo>
                                <a:lnTo>
                                  <a:pt x="205" y="53"/>
                                </a:lnTo>
                                <a:lnTo>
                                  <a:pt x="205" y="105"/>
                                </a:lnTo>
                                <a:lnTo>
                                  <a:pt x="205" y="155"/>
                                </a:lnTo>
                                <a:lnTo>
                                  <a:pt x="205" y="205"/>
                                </a:lnTo>
                                <a:lnTo>
                                  <a:pt x="205" y="257"/>
                                </a:lnTo>
                                <a:lnTo>
                                  <a:pt x="363" y="257"/>
                                </a:lnTo>
                                <a:lnTo>
                                  <a:pt x="363" y="2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041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38" y="690"/>
                            <a:ext cx="175" cy="2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AutoShape 25"/>
                        <wps:cNvSpPr>
                          <a:spLocks/>
                        </wps:cNvSpPr>
                        <wps:spPr bwMode="auto">
                          <a:xfrm>
                            <a:off x="9959" y="312"/>
                            <a:ext cx="1237" cy="635"/>
                          </a:xfrm>
                          <a:custGeom>
                            <a:avLst/>
                            <a:gdLst>
                              <a:gd name="T0" fmla="+- 0 10212 9959"/>
                              <a:gd name="T1" fmla="*/ T0 w 1237"/>
                              <a:gd name="T2" fmla="+- 0 393 312"/>
                              <a:gd name="T3" fmla="*/ 393 h 635"/>
                              <a:gd name="T4" fmla="+- 0 10169 9959"/>
                              <a:gd name="T5" fmla="*/ T4 w 1237"/>
                              <a:gd name="T6" fmla="+- 0 393 312"/>
                              <a:gd name="T7" fmla="*/ 393 h 635"/>
                              <a:gd name="T8" fmla="+- 0 10180 9959"/>
                              <a:gd name="T9" fmla="*/ T8 w 1237"/>
                              <a:gd name="T10" fmla="+- 0 312 312"/>
                              <a:gd name="T11" fmla="*/ 312 h 635"/>
                              <a:gd name="T12" fmla="+- 0 10132 9959"/>
                              <a:gd name="T13" fmla="*/ T12 w 1237"/>
                              <a:gd name="T14" fmla="+- 0 312 312"/>
                              <a:gd name="T15" fmla="*/ 312 h 635"/>
                              <a:gd name="T16" fmla="+- 0 10122 9959"/>
                              <a:gd name="T17" fmla="*/ T16 w 1237"/>
                              <a:gd name="T18" fmla="+- 0 393 312"/>
                              <a:gd name="T19" fmla="*/ 393 h 635"/>
                              <a:gd name="T20" fmla="+- 0 10113 9959"/>
                              <a:gd name="T21" fmla="*/ T20 w 1237"/>
                              <a:gd name="T22" fmla="+- 0 393 312"/>
                              <a:gd name="T23" fmla="*/ 393 h 635"/>
                              <a:gd name="T24" fmla="+- 0 10113 9959"/>
                              <a:gd name="T25" fmla="*/ T24 w 1237"/>
                              <a:gd name="T26" fmla="+- 0 444 312"/>
                              <a:gd name="T27" fmla="*/ 444 h 635"/>
                              <a:gd name="T28" fmla="+- 0 10106 9959"/>
                              <a:gd name="T29" fmla="*/ T28 w 1237"/>
                              <a:gd name="T30" fmla="+- 0 506 312"/>
                              <a:gd name="T31" fmla="*/ 506 h 635"/>
                              <a:gd name="T32" fmla="+- 0 10055 9959"/>
                              <a:gd name="T33" fmla="*/ T32 w 1237"/>
                              <a:gd name="T34" fmla="+- 0 506 312"/>
                              <a:gd name="T35" fmla="*/ 506 h 635"/>
                              <a:gd name="T36" fmla="+- 0 10064 9959"/>
                              <a:gd name="T37" fmla="*/ T36 w 1237"/>
                              <a:gd name="T38" fmla="+- 0 444 312"/>
                              <a:gd name="T39" fmla="*/ 444 h 635"/>
                              <a:gd name="T40" fmla="+- 0 10113 9959"/>
                              <a:gd name="T41" fmla="*/ T40 w 1237"/>
                              <a:gd name="T42" fmla="+- 0 444 312"/>
                              <a:gd name="T43" fmla="*/ 444 h 635"/>
                              <a:gd name="T44" fmla="+- 0 10113 9959"/>
                              <a:gd name="T45" fmla="*/ T44 w 1237"/>
                              <a:gd name="T46" fmla="+- 0 393 312"/>
                              <a:gd name="T47" fmla="*/ 393 h 635"/>
                              <a:gd name="T48" fmla="+- 0 10072 9959"/>
                              <a:gd name="T49" fmla="*/ T48 w 1237"/>
                              <a:gd name="T50" fmla="+- 0 393 312"/>
                              <a:gd name="T51" fmla="*/ 393 h 635"/>
                              <a:gd name="T52" fmla="+- 0 10083 9959"/>
                              <a:gd name="T53" fmla="*/ T52 w 1237"/>
                              <a:gd name="T54" fmla="+- 0 312 312"/>
                              <a:gd name="T55" fmla="*/ 312 h 635"/>
                              <a:gd name="T56" fmla="+- 0 10035 9959"/>
                              <a:gd name="T57" fmla="*/ T56 w 1237"/>
                              <a:gd name="T58" fmla="+- 0 312 312"/>
                              <a:gd name="T59" fmla="*/ 312 h 635"/>
                              <a:gd name="T60" fmla="+- 0 10024 9959"/>
                              <a:gd name="T61" fmla="*/ T60 w 1237"/>
                              <a:gd name="T62" fmla="+- 0 393 312"/>
                              <a:gd name="T63" fmla="*/ 393 h 635"/>
                              <a:gd name="T64" fmla="+- 0 9971 9959"/>
                              <a:gd name="T65" fmla="*/ T64 w 1237"/>
                              <a:gd name="T66" fmla="+- 0 393 312"/>
                              <a:gd name="T67" fmla="*/ 393 h 635"/>
                              <a:gd name="T68" fmla="+- 0 9971 9959"/>
                              <a:gd name="T69" fmla="*/ T68 w 1237"/>
                              <a:gd name="T70" fmla="+- 0 444 312"/>
                              <a:gd name="T71" fmla="*/ 444 h 635"/>
                              <a:gd name="T72" fmla="+- 0 10016 9959"/>
                              <a:gd name="T73" fmla="*/ T72 w 1237"/>
                              <a:gd name="T74" fmla="+- 0 444 312"/>
                              <a:gd name="T75" fmla="*/ 444 h 635"/>
                              <a:gd name="T76" fmla="+- 0 10008 9959"/>
                              <a:gd name="T77" fmla="*/ T76 w 1237"/>
                              <a:gd name="T78" fmla="+- 0 506 312"/>
                              <a:gd name="T79" fmla="*/ 506 h 635"/>
                              <a:gd name="T80" fmla="+- 0 9960 9959"/>
                              <a:gd name="T81" fmla="*/ T80 w 1237"/>
                              <a:gd name="T82" fmla="+- 0 506 312"/>
                              <a:gd name="T83" fmla="*/ 506 h 635"/>
                              <a:gd name="T84" fmla="+- 0 9959 9959"/>
                              <a:gd name="T85" fmla="*/ T84 w 1237"/>
                              <a:gd name="T86" fmla="+- 0 557 312"/>
                              <a:gd name="T87" fmla="*/ 557 h 635"/>
                              <a:gd name="T88" fmla="+- 0 10000 9959"/>
                              <a:gd name="T89" fmla="*/ T88 w 1237"/>
                              <a:gd name="T90" fmla="+- 0 557 312"/>
                              <a:gd name="T91" fmla="*/ 557 h 635"/>
                              <a:gd name="T92" fmla="+- 0 9988 9959"/>
                              <a:gd name="T93" fmla="*/ T92 w 1237"/>
                              <a:gd name="T94" fmla="+- 0 643 312"/>
                              <a:gd name="T95" fmla="*/ 643 h 635"/>
                              <a:gd name="T96" fmla="+- 0 10036 9959"/>
                              <a:gd name="T97" fmla="*/ T96 w 1237"/>
                              <a:gd name="T98" fmla="+- 0 643 312"/>
                              <a:gd name="T99" fmla="*/ 643 h 635"/>
                              <a:gd name="T100" fmla="+- 0 10048 9959"/>
                              <a:gd name="T101" fmla="*/ T100 w 1237"/>
                              <a:gd name="T102" fmla="+- 0 557 312"/>
                              <a:gd name="T103" fmla="*/ 557 h 635"/>
                              <a:gd name="T104" fmla="+- 0 10097 9959"/>
                              <a:gd name="T105" fmla="*/ T104 w 1237"/>
                              <a:gd name="T106" fmla="+- 0 557 312"/>
                              <a:gd name="T107" fmla="*/ 557 h 635"/>
                              <a:gd name="T108" fmla="+- 0 10086 9959"/>
                              <a:gd name="T109" fmla="*/ T108 w 1237"/>
                              <a:gd name="T110" fmla="+- 0 643 312"/>
                              <a:gd name="T111" fmla="*/ 643 h 635"/>
                              <a:gd name="T112" fmla="+- 0 10133 9959"/>
                              <a:gd name="T113" fmla="*/ T112 w 1237"/>
                              <a:gd name="T114" fmla="+- 0 643 312"/>
                              <a:gd name="T115" fmla="*/ 643 h 635"/>
                              <a:gd name="T116" fmla="+- 0 10145 9959"/>
                              <a:gd name="T117" fmla="*/ T116 w 1237"/>
                              <a:gd name="T118" fmla="+- 0 557 312"/>
                              <a:gd name="T119" fmla="*/ 557 h 635"/>
                              <a:gd name="T120" fmla="+- 0 10199 9959"/>
                              <a:gd name="T121" fmla="*/ T120 w 1237"/>
                              <a:gd name="T122" fmla="+- 0 557 312"/>
                              <a:gd name="T123" fmla="*/ 557 h 635"/>
                              <a:gd name="T124" fmla="+- 0 10200 9959"/>
                              <a:gd name="T125" fmla="*/ T124 w 1237"/>
                              <a:gd name="T126" fmla="+- 0 506 312"/>
                              <a:gd name="T127" fmla="*/ 506 h 635"/>
                              <a:gd name="T128" fmla="+- 0 10153 9959"/>
                              <a:gd name="T129" fmla="*/ T128 w 1237"/>
                              <a:gd name="T130" fmla="+- 0 506 312"/>
                              <a:gd name="T131" fmla="*/ 506 h 635"/>
                              <a:gd name="T132" fmla="+- 0 10161 9959"/>
                              <a:gd name="T133" fmla="*/ T132 w 1237"/>
                              <a:gd name="T134" fmla="+- 0 444 312"/>
                              <a:gd name="T135" fmla="*/ 444 h 635"/>
                              <a:gd name="T136" fmla="+- 0 10212 9959"/>
                              <a:gd name="T137" fmla="*/ T136 w 1237"/>
                              <a:gd name="T138" fmla="+- 0 444 312"/>
                              <a:gd name="T139" fmla="*/ 444 h 635"/>
                              <a:gd name="T140" fmla="+- 0 10212 9959"/>
                              <a:gd name="T141" fmla="*/ T140 w 1237"/>
                              <a:gd name="T142" fmla="+- 0 393 312"/>
                              <a:gd name="T143" fmla="*/ 393 h 635"/>
                              <a:gd name="T144" fmla="+- 0 11196 9959"/>
                              <a:gd name="T145" fmla="*/ T144 w 1237"/>
                              <a:gd name="T146" fmla="+- 0 691 312"/>
                              <a:gd name="T147" fmla="*/ 691 h 635"/>
                              <a:gd name="T148" fmla="+- 0 11045 9959"/>
                              <a:gd name="T149" fmla="*/ T148 w 1237"/>
                              <a:gd name="T150" fmla="+- 0 691 312"/>
                              <a:gd name="T151" fmla="*/ 691 h 635"/>
                              <a:gd name="T152" fmla="+- 0 11045 9959"/>
                              <a:gd name="T153" fmla="*/ T152 w 1237"/>
                              <a:gd name="T154" fmla="+- 0 743 312"/>
                              <a:gd name="T155" fmla="*/ 743 h 635"/>
                              <a:gd name="T156" fmla="+- 0 11045 9959"/>
                              <a:gd name="T157" fmla="*/ T156 w 1237"/>
                              <a:gd name="T158" fmla="+- 0 743 312"/>
                              <a:gd name="T159" fmla="*/ 743 h 635"/>
                              <a:gd name="T160" fmla="+- 0 11045 9959"/>
                              <a:gd name="T161" fmla="*/ T160 w 1237"/>
                              <a:gd name="T162" fmla="+- 0 795 312"/>
                              <a:gd name="T163" fmla="*/ 795 h 635"/>
                              <a:gd name="T164" fmla="+- 0 11044 9959"/>
                              <a:gd name="T165" fmla="*/ T164 w 1237"/>
                              <a:gd name="T166" fmla="+- 0 795 312"/>
                              <a:gd name="T167" fmla="*/ 795 h 635"/>
                              <a:gd name="T168" fmla="+- 0 11044 9959"/>
                              <a:gd name="T169" fmla="*/ T168 w 1237"/>
                              <a:gd name="T170" fmla="+- 0 845 312"/>
                              <a:gd name="T171" fmla="*/ 845 h 635"/>
                              <a:gd name="T172" fmla="+- 0 11044 9959"/>
                              <a:gd name="T173" fmla="*/ T172 w 1237"/>
                              <a:gd name="T174" fmla="+- 0 845 312"/>
                              <a:gd name="T175" fmla="*/ 845 h 635"/>
                              <a:gd name="T176" fmla="+- 0 11044 9959"/>
                              <a:gd name="T177" fmla="*/ T176 w 1237"/>
                              <a:gd name="T178" fmla="+- 0 895 312"/>
                              <a:gd name="T179" fmla="*/ 895 h 635"/>
                              <a:gd name="T180" fmla="+- 0 11044 9959"/>
                              <a:gd name="T181" fmla="*/ T180 w 1237"/>
                              <a:gd name="T182" fmla="+- 0 895 312"/>
                              <a:gd name="T183" fmla="*/ 895 h 635"/>
                              <a:gd name="T184" fmla="+- 0 11044 9959"/>
                              <a:gd name="T185" fmla="*/ T184 w 1237"/>
                              <a:gd name="T186" fmla="+- 0 947 312"/>
                              <a:gd name="T187" fmla="*/ 947 h 635"/>
                              <a:gd name="T188" fmla="+- 0 11196 9959"/>
                              <a:gd name="T189" fmla="*/ T188 w 1237"/>
                              <a:gd name="T190" fmla="+- 0 947 312"/>
                              <a:gd name="T191" fmla="*/ 947 h 635"/>
                              <a:gd name="T192" fmla="+- 0 11196 9959"/>
                              <a:gd name="T193" fmla="*/ T192 w 1237"/>
                              <a:gd name="T194" fmla="+- 0 895 312"/>
                              <a:gd name="T195" fmla="*/ 895 h 635"/>
                              <a:gd name="T196" fmla="+- 0 11101 9959"/>
                              <a:gd name="T197" fmla="*/ T196 w 1237"/>
                              <a:gd name="T198" fmla="+- 0 895 312"/>
                              <a:gd name="T199" fmla="*/ 895 h 635"/>
                              <a:gd name="T200" fmla="+- 0 11101 9959"/>
                              <a:gd name="T201" fmla="*/ T200 w 1237"/>
                              <a:gd name="T202" fmla="+- 0 845 312"/>
                              <a:gd name="T203" fmla="*/ 845 h 635"/>
                              <a:gd name="T204" fmla="+- 0 11176 9959"/>
                              <a:gd name="T205" fmla="*/ T204 w 1237"/>
                              <a:gd name="T206" fmla="+- 0 845 312"/>
                              <a:gd name="T207" fmla="*/ 845 h 635"/>
                              <a:gd name="T208" fmla="+- 0 11176 9959"/>
                              <a:gd name="T209" fmla="*/ T208 w 1237"/>
                              <a:gd name="T210" fmla="+- 0 795 312"/>
                              <a:gd name="T211" fmla="*/ 795 h 635"/>
                              <a:gd name="T212" fmla="+- 0 11101 9959"/>
                              <a:gd name="T213" fmla="*/ T212 w 1237"/>
                              <a:gd name="T214" fmla="+- 0 795 312"/>
                              <a:gd name="T215" fmla="*/ 795 h 635"/>
                              <a:gd name="T216" fmla="+- 0 11101 9959"/>
                              <a:gd name="T217" fmla="*/ T216 w 1237"/>
                              <a:gd name="T218" fmla="+- 0 743 312"/>
                              <a:gd name="T219" fmla="*/ 743 h 635"/>
                              <a:gd name="T220" fmla="+- 0 11196 9959"/>
                              <a:gd name="T221" fmla="*/ T220 w 1237"/>
                              <a:gd name="T222" fmla="+- 0 743 312"/>
                              <a:gd name="T223" fmla="*/ 743 h 635"/>
                              <a:gd name="T224" fmla="+- 0 11196 9959"/>
                              <a:gd name="T225" fmla="*/ T224 w 1237"/>
                              <a:gd name="T226" fmla="+- 0 691 312"/>
                              <a:gd name="T227" fmla="*/ 691 h 6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1237" h="635">
                                <a:moveTo>
                                  <a:pt x="253" y="81"/>
                                </a:moveTo>
                                <a:lnTo>
                                  <a:pt x="210" y="81"/>
                                </a:lnTo>
                                <a:lnTo>
                                  <a:pt x="221" y="0"/>
                                </a:lnTo>
                                <a:lnTo>
                                  <a:pt x="173" y="0"/>
                                </a:lnTo>
                                <a:lnTo>
                                  <a:pt x="163" y="81"/>
                                </a:lnTo>
                                <a:lnTo>
                                  <a:pt x="154" y="81"/>
                                </a:lnTo>
                                <a:lnTo>
                                  <a:pt x="154" y="132"/>
                                </a:lnTo>
                                <a:lnTo>
                                  <a:pt x="147" y="194"/>
                                </a:lnTo>
                                <a:lnTo>
                                  <a:pt x="96" y="194"/>
                                </a:lnTo>
                                <a:lnTo>
                                  <a:pt x="105" y="132"/>
                                </a:lnTo>
                                <a:lnTo>
                                  <a:pt x="154" y="132"/>
                                </a:lnTo>
                                <a:lnTo>
                                  <a:pt x="154" y="81"/>
                                </a:lnTo>
                                <a:lnTo>
                                  <a:pt x="113" y="81"/>
                                </a:lnTo>
                                <a:lnTo>
                                  <a:pt x="124" y="0"/>
                                </a:lnTo>
                                <a:lnTo>
                                  <a:pt x="76" y="0"/>
                                </a:lnTo>
                                <a:lnTo>
                                  <a:pt x="65" y="81"/>
                                </a:lnTo>
                                <a:lnTo>
                                  <a:pt x="12" y="81"/>
                                </a:lnTo>
                                <a:lnTo>
                                  <a:pt x="12" y="132"/>
                                </a:lnTo>
                                <a:lnTo>
                                  <a:pt x="57" y="132"/>
                                </a:lnTo>
                                <a:lnTo>
                                  <a:pt x="49" y="194"/>
                                </a:lnTo>
                                <a:lnTo>
                                  <a:pt x="1" y="194"/>
                                </a:lnTo>
                                <a:lnTo>
                                  <a:pt x="0" y="245"/>
                                </a:lnTo>
                                <a:lnTo>
                                  <a:pt x="41" y="245"/>
                                </a:lnTo>
                                <a:lnTo>
                                  <a:pt x="29" y="331"/>
                                </a:lnTo>
                                <a:lnTo>
                                  <a:pt x="77" y="331"/>
                                </a:lnTo>
                                <a:lnTo>
                                  <a:pt x="89" y="245"/>
                                </a:lnTo>
                                <a:lnTo>
                                  <a:pt x="138" y="245"/>
                                </a:lnTo>
                                <a:lnTo>
                                  <a:pt x="127" y="331"/>
                                </a:lnTo>
                                <a:lnTo>
                                  <a:pt x="174" y="331"/>
                                </a:lnTo>
                                <a:lnTo>
                                  <a:pt x="186" y="245"/>
                                </a:lnTo>
                                <a:lnTo>
                                  <a:pt x="240" y="245"/>
                                </a:lnTo>
                                <a:lnTo>
                                  <a:pt x="241" y="194"/>
                                </a:lnTo>
                                <a:lnTo>
                                  <a:pt x="194" y="194"/>
                                </a:lnTo>
                                <a:lnTo>
                                  <a:pt x="202" y="132"/>
                                </a:lnTo>
                                <a:lnTo>
                                  <a:pt x="253" y="132"/>
                                </a:lnTo>
                                <a:lnTo>
                                  <a:pt x="253" y="81"/>
                                </a:lnTo>
                                <a:close/>
                                <a:moveTo>
                                  <a:pt x="1237" y="379"/>
                                </a:moveTo>
                                <a:lnTo>
                                  <a:pt x="1086" y="379"/>
                                </a:lnTo>
                                <a:lnTo>
                                  <a:pt x="1086" y="431"/>
                                </a:lnTo>
                                <a:lnTo>
                                  <a:pt x="1086" y="483"/>
                                </a:lnTo>
                                <a:lnTo>
                                  <a:pt x="1085" y="483"/>
                                </a:lnTo>
                                <a:lnTo>
                                  <a:pt x="1085" y="533"/>
                                </a:lnTo>
                                <a:lnTo>
                                  <a:pt x="1085" y="583"/>
                                </a:lnTo>
                                <a:lnTo>
                                  <a:pt x="1085" y="635"/>
                                </a:lnTo>
                                <a:lnTo>
                                  <a:pt x="1237" y="635"/>
                                </a:lnTo>
                                <a:lnTo>
                                  <a:pt x="1237" y="583"/>
                                </a:lnTo>
                                <a:lnTo>
                                  <a:pt x="1142" y="583"/>
                                </a:lnTo>
                                <a:lnTo>
                                  <a:pt x="1142" y="533"/>
                                </a:lnTo>
                                <a:lnTo>
                                  <a:pt x="1217" y="533"/>
                                </a:lnTo>
                                <a:lnTo>
                                  <a:pt x="1217" y="483"/>
                                </a:lnTo>
                                <a:lnTo>
                                  <a:pt x="1142" y="483"/>
                                </a:lnTo>
                                <a:lnTo>
                                  <a:pt x="1142" y="431"/>
                                </a:lnTo>
                                <a:lnTo>
                                  <a:pt x="1237" y="431"/>
                                </a:lnTo>
                                <a:lnTo>
                                  <a:pt x="1237" y="3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0419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33D3E28D" id="Group 24" o:spid="_x0000_s1026" style="position:absolute;margin-left:19.6pt;margin-top:20.4pt;width:70.8pt;height:41.35pt;z-index:251670528;mso-position-horizontal:right;mso-position-horizontal-relative:margin;mso-position-vertical-relative:page" coordorigin="9959,312" coordsize="1237,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">
                <v:shape id="AutoShape 29" o:spid="_x0000_s1027" style="position:absolute;left:10237;top:326;width:468;height:316;visibility:visible;mso-wrap-style:square;v-text-anchor:top" coordsize="468,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yux8AA&#10;AADbAAAADwAAAGRycy9kb3ducmV2LnhtbESPzYrCMBSF94LvEK7gTlNdiHSMUsSCG9Gp8wCX5toU&#10;m5vSRK0+vREGXB7Oz8dZbXrbiDt1vnasYDZNQBCXTtdcKfg755MlCB+QNTaOScGTPGzWw8EKU+0e&#10;/Ev3IlQijrBPUYEJoU2l9KUhi37qWuLoXVxnMUTZVVJ3+IjjtpHzJFlIizVHgsGWtobKa3GzEWJ2&#10;B/Kn/bkos2NSv3anvM0zpcajPvsBEagP3/B/e68VzBfw+RJ/gFy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Oyux8AAAADbAAAADwAAAAAAAAAAAAAAAACYAgAAZHJzL2Rvd25y&#10;ZXYueG1sUEsFBgAAAAAEAAQA9QAAAIUDAAAAAA==&#10;" path="m193,248r-125,l68,186r92,l160,126r-92,l68,62r117,l185,,,,,62r,64l,186r,62l,312r193,l193,248xm467,l388,,343,139r-2,l282,,205,,315,217r-7,15l300,243r-9,7l280,252r-10,l261,249r-11,-7l235,300r11,6l260,311r15,3l293,315r30,-7l345,291r16,-27l376,231,467,xe" fillcolor="#20419a" stroked="f">
                  <v:path arrowok="t" o:connecttype="custom" o:connectlocs="193,575;68,575;68,513;160,513;160,453;68,453;68,389;185,389;185,327;0,327;0,389;0,389;0,453;0,453;0,513;0,513;0,575;0,575;0,639;193,639;193,575;467,327;388,327;343,466;341,466;282,327;205,327;315,544;308,559;300,570;291,577;280,579;270,579;261,576;250,569;235,627;246,633;260,638;275,641;293,642;323,635;345,618;361,591;376,558;467,327" o:connectangles="0,0,0,0,0,0,0,0,0,0,0,0,0,0,0,0,0,0,0,0,0,0,0,0,0,0,0,0,0,0,0,0,0,0,0,0,0,0,0,0,0,0,0,0,0"/>
                </v:shape>
                <v:shape id="Picture 28" o:spid="_x0000_s1028" type="#_x0000_t75" style="position:absolute;left:9963;top:690;width:408;height:2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LAYvBAAAA2wAAAA8AAABkcnMvZG93bnJldi54bWxEj0GLwjAUhO+C/yE8YS+iqR5UqlFE3NU9&#10;bu0PeDTPNti8lCSr3X+/EQSPw8x8w2x2vW3FnXwwjhXMphkI4sppw7WC8vI5WYEIEVlj65gU/FGA&#10;3XY42GCu3YN/6F7EWiQIhxwVNDF2uZShashimLqOOHlX5y3GJH0ttcdHgttWzrNsIS0aTgsNdnRo&#10;qLoVv1aB97Pzynyf7K0u5bhYmPLrtD8q9THq92sQkfr4Dr/aZ61gvoTnl/QD5PY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/LAYvBAAAA2wAAAA8AAAAAAAAAAAAAAAAAnwIA&#10;AGRycy9kb3ducmV2LnhtbFBLBQYAAAAABAAEAPcAAACNAwAAAAA=&#10;">
                  <v:imagedata r:id="rId17" o:title=""/>
                </v:shape>
                <v:shape id="AutoShape 27" o:spid="_x0000_s1029" style="position:absolute;left:10439;top:690;width:364;height:257;visibility:visible;mso-wrap-style:square;v-text-anchor:top" coordsize="364,2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N7Rr0A&#10;AADbAAAADwAAAGRycy9kb3ducmV2LnhtbERPuwrCMBTdBf8hXMFNUzuIVKOIKDi4+Bh0uzTXttjc&#10;lCTV6tebQXA8nPdi1ZlaPMn5yrKCyTgBQZxbXXGh4HLejWYgfEDWWFsmBW/ysFr2ewvMtH3xkZ6n&#10;UIgYwj5DBWUITSalz0sy6Me2IY7c3TqDIUJXSO3wFcNNLdMkmUqDFceGEhvalJQ/Tq1RsK32uu3O&#10;t+azde1hPdtZneqrUsNBt56DCNSFv/jn3msFaRwbv8QfIJ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EN7Rr0AAADbAAAADwAAAAAAAAAAAAAAAACYAgAAZHJzL2Rvd25yZXYu&#10;eG1sUEsFBgAAAAAEAAQA9QAAAIIDAAAAAA==&#10;" path="m176,l,,,52r59,l59,256r58,l117,52r59,l176,xm363,205r-101,l262,155r75,l337,105r-75,l262,53r95,l357,1,205,1r,52l205,105r,50l205,205r,52l363,257r,-52xe" fillcolor="#20419a" stroked="f">
                  <v:path arrowok="t" o:connecttype="custom" o:connectlocs="176,690;0,690;0,742;59,742;59,946;117,946;117,742;176,742;176,690;363,895;262,895;262,845;337,845;337,795;262,795;262,743;357,743;357,691;205,691;205,743;205,743;205,795;205,795;205,845;205,845;205,895;205,895;205,947;363,947;363,895" o:connectangles="0,0,0,0,0,0,0,0,0,0,0,0,0,0,0,0,0,0,0,0,0,0,0,0,0,0,0,0,0,0"/>
                </v:shape>
                <v:shape id="Picture 26" o:spid="_x0000_s1030" type="#_x0000_t75" style="position:absolute;left:10838;top:690;width:175;height:2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YzbTCAAAA2wAAAA8AAABkcnMvZG93bnJldi54bWxEj81qwzAQhO+BvoPYQC+hlutASVwrwdQ0&#10;5Nq05LxYG9vEWhlJ9c/bV4VCj8PMfMMUx9n0YiTnO8sKnpMUBHFtdceNgq/P96cdCB+QNfaWScFC&#10;Ho6Hh1WBubYTf9B4CY2IEPY5KmhDGHIpfd2SQZ/YgTh6N+sMhihdI7XDKcJNL7M0fZEGO44LLQ70&#10;1lJ9v3wbBZuTDbfddXGj5LHS1Xban66lUo/ruXwFEWgO/+G/9lkryPbw+yX+AHn4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VmM20wgAAANsAAAAPAAAAAAAAAAAAAAAAAJ8C&#10;AABkcnMvZG93bnJldi54bWxQSwUGAAAAAAQABAD3AAAAjgMAAAAA&#10;">
                  <v:imagedata r:id="rId18" o:title=""/>
                </v:shape>
                <v:shape id="AutoShape 25" o:spid="_x0000_s1031" style="position:absolute;left:9959;top:312;width:1237;height:635;visibility:visible;mso-wrap-style:square;v-text-anchor:top" coordsize="1237,6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7DpsMA&#10;AADbAAAADwAAAGRycy9kb3ducmV2LnhtbERPTWuDQBC9B/oflin0lqyJGMRkI0Za6KWFJC3tcXAn&#10;KnVnxd1G/ffdQyHHx/ve55PpxI0G11pWsF5FIIgrq1uuFXxcXpYpCOeRNXaWScFMDvLDw2KPmbYj&#10;n+h29rUIIewyVNB432dSuqohg25le+LAXe1g0Ac41FIPOIZw08lNFG2lwZZDQ4M9lQ1VP+dfoyB5&#10;S+fv9Xu1KYuv5yQ+ltPpMz0q9fQ4FTsQniZ/F/+7X7WCOKwPX8IPkI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67DpsMAAADbAAAADwAAAAAAAAAAAAAAAACYAgAAZHJzL2Rv&#10;d25yZXYueG1sUEsFBgAAAAAEAAQA9QAAAIgDAAAAAA==&#10;" path="m253,81r-43,l221,,173,,163,81r-9,l154,132r-7,62l96,194r9,-62l154,132r,-51l113,81,124,,76,,65,81r-53,l12,132r45,l49,194r-48,l,245r41,l29,331r48,l89,245r49,l127,331r47,l186,245r54,l241,194r-47,l202,132r51,l253,81xm1237,379r-151,l1086,431r,52l1085,483r,50l1085,583r,52l1237,635r,-52l1142,583r,-50l1217,533r,-50l1142,483r,-52l1237,431r,-52xe" fillcolor="#20419a" stroked="f">
                  <v:path arrowok="t" o:connecttype="custom" o:connectlocs="253,393;210,393;221,312;173,312;163,393;154,393;154,444;147,506;96,506;105,444;154,444;154,393;113,393;124,312;76,312;65,393;12,393;12,444;57,444;49,506;1,506;0,557;41,557;29,643;77,643;89,557;138,557;127,643;174,643;186,557;240,557;241,506;194,506;202,444;253,444;253,393;1237,691;1086,691;1086,743;1086,743;1086,795;1085,795;1085,845;1085,845;1085,895;1085,895;1085,947;1237,947;1237,895;1142,895;1142,845;1217,845;1217,795;1142,795;1142,743;1237,743;1237,691" o:connectangles="0,0,0,0,0,0,0,0,0,0,0,0,0,0,0,0,0,0,0,0,0,0,0,0,0,0,0,0,0,0,0,0,0,0,0,0,0,0,0,0,0,0,0,0,0,0,0,0,0,0,0,0,0,0,0,0,0"/>
                </v:shape>
                <w10:wrap anchorx="margin" anchory="page"/>
              </v:group>
            </w:pict>
          </mc:Fallback>
        </mc:AlternateContent>
      </w:r>
      <w:r>
        <w:rPr>
          <w:rFonts w:ascii="Arial" w:hAnsi="Arial" w:cs="Arial"/>
          <w:b/>
          <w:sz w:val="14"/>
          <w:szCs w:val="14"/>
        </w:rPr>
        <w:t>Р</w:t>
      </w:r>
      <w:r>
        <w:rPr>
          <w:rFonts w:ascii="Arial" w:hAnsi="Arial" w:cs="Arial"/>
          <w:b/>
          <w:sz w:val="14"/>
          <w:szCs w:val="14"/>
        </w:rPr>
        <w:tab/>
        <w:t>Р</w:t>
      </w:r>
      <w:r w:rsidR="00205C73">
        <w:rPr>
          <w:rFonts w:ascii="Arial" w:hAnsi="Arial" w:cs="Arial"/>
          <w:b/>
          <w:sz w:val="14"/>
          <w:szCs w:val="14"/>
        </w:rPr>
        <w:t xml:space="preserve">ЕПУБЛИКА СРБИЈА </w:t>
      </w:r>
    </w:p>
    <w:p w14:paraId="7DF0529B" w14:textId="22E21F27" w:rsidR="003C2D87" w:rsidRPr="00CF5DDF" w:rsidRDefault="003C2D87" w:rsidP="003C2D87">
      <w:pPr>
        <w:ind w:left="86" w:firstLine="634"/>
        <w:rPr>
          <w:rFonts w:ascii="Arial" w:hAnsi="Arial" w:cs="Arial"/>
          <w:b/>
          <w:sz w:val="14"/>
          <w:szCs w:val="14"/>
        </w:rPr>
      </w:pPr>
      <w:r w:rsidRPr="00CF5DDF">
        <w:rPr>
          <w:rFonts w:ascii="Arial" w:hAnsi="Arial" w:cs="Arial"/>
          <w:b/>
          <w:sz w:val="14"/>
          <w:szCs w:val="14"/>
        </w:rPr>
        <w:t>Министарство пољопривреде, шумарства и водопривреде</w:t>
      </w:r>
    </w:p>
    <w:p w14:paraId="079DF84D" w14:textId="30E3BC89" w:rsidR="003C2D87" w:rsidRPr="00CF5DDF" w:rsidRDefault="003C2D87" w:rsidP="003C2D87">
      <w:pPr>
        <w:ind w:left="86" w:firstLine="634"/>
        <w:rPr>
          <w:rFonts w:ascii="Arial" w:hAnsi="Arial" w:cs="Arial"/>
          <w:b/>
          <w:sz w:val="14"/>
          <w:szCs w:val="14"/>
        </w:rPr>
      </w:pPr>
      <w:r w:rsidRPr="00CF5DDF">
        <w:rPr>
          <w:rFonts w:ascii="Arial" w:hAnsi="Arial" w:cs="Arial"/>
          <w:b/>
          <w:sz w:val="14"/>
          <w:szCs w:val="14"/>
        </w:rPr>
        <w:t>Министарство финансија</w:t>
      </w:r>
    </w:p>
    <w:p w14:paraId="524B5C57" w14:textId="77777777" w:rsidR="003C2D87" w:rsidRPr="00CF5DDF" w:rsidRDefault="003C2D87" w:rsidP="003C2D87">
      <w:pPr>
        <w:ind w:left="86" w:firstLine="634"/>
        <w:rPr>
          <w:rFonts w:ascii="Arial" w:hAnsi="Arial" w:cs="Arial"/>
          <w:b/>
          <w:sz w:val="14"/>
          <w:szCs w:val="14"/>
        </w:rPr>
      </w:pPr>
      <w:r w:rsidRPr="00CF5DDF">
        <w:rPr>
          <w:rFonts w:ascii="Arial" w:hAnsi="Arial" w:cs="Arial"/>
          <w:b/>
          <w:sz w:val="14"/>
          <w:szCs w:val="14"/>
        </w:rPr>
        <w:t xml:space="preserve">Сектор за уговарање и финансирање </w:t>
      </w:r>
    </w:p>
    <w:p w14:paraId="3022628D" w14:textId="77777777" w:rsidR="003C2D87" w:rsidRPr="00CF5DDF" w:rsidRDefault="003C2D87" w:rsidP="003C2D87">
      <w:pPr>
        <w:ind w:left="86" w:firstLine="634"/>
        <w:rPr>
          <w:rFonts w:ascii="Arial" w:hAnsi="Arial" w:cs="Arial"/>
          <w:b/>
          <w:sz w:val="14"/>
          <w:szCs w:val="14"/>
        </w:rPr>
      </w:pPr>
      <w:r w:rsidRPr="00CF5DDF">
        <w:rPr>
          <w:rFonts w:ascii="Arial" w:hAnsi="Arial" w:cs="Arial"/>
          <w:b/>
          <w:sz w:val="14"/>
          <w:szCs w:val="14"/>
        </w:rPr>
        <w:t>програма из средстава Европске уније</w:t>
      </w:r>
    </w:p>
    <w:p w14:paraId="733A5D30" w14:textId="05655A2B" w:rsidR="000540CF" w:rsidRPr="00505CD5" w:rsidRDefault="000540CF" w:rsidP="003C2D87">
      <w:pPr>
        <w:ind w:left="397"/>
        <w:rPr>
          <w:rFonts w:ascii="Arial" w:hAnsi="Arial" w:cs="Arial"/>
          <w:sz w:val="20"/>
        </w:rPr>
      </w:pPr>
    </w:p>
    <w:p w14:paraId="2115F64C" w14:textId="56D8BDEE" w:rsidR="00960C27" w:rsidRPr="00495DD7" w:rsidRDefault="003C2D87" w:rsidP="00A10B7E">
      <w:pPr>
        <w:keepNext/>
        <w:keepLines/>
        <w:pBdr>
          <w:bottom w:val="single" w:sz="24" w:space="2" w:color="20419A"/>
        </w:pBdr>
        <w:ind w:left="1417"/>
        <w:jc w:val="both"/>
        <w:outlineLvl w:val="0"/>
        <w:rPr>
          <w:rFonts w:ascii="Arial" w:eastAsiaTheme="majorEastAsia" w:hAnsi="Arial" w:cs="Arial"/>
          <w:b/>
        </w:rPr>
      </w:pPr>
      <w:r w:rsidRPr="001E4B45">
        <w:rPr>
          <w:rFonts w:ascii="Arial" w:hAnsi="Arial" w:cs="Arial"/>
          <w:b/>
          <w:bCs/>
          <w:sz w:val="22"/>
          <w:szCs w:val="22"/>
        </w:rPr>
        <w:t>САОПШТЕЊЕ ЗА МЕДИЈЕ</w:t>
      </w:r>
    </w:p>
    <w:p w14:paraId="62967ED3" w14:textId="32526A76" w:rsidR="00111D18" w:rsidRDefault="00111D18" w:rsidP="00A10B7E">
      <w:pPr>
        <w:pStyle w:val="SubTitle1"/>
        <w:spacing w:after="0"/>
        <w:ind w:left="1417"/>
        <w:rPr>
          <w:rFonts w:ascii="Arial" w:hAnsi="Arial" w:cs="Arial"/>
          <w:sz w:val="20"/>
        </w:rPr>
      </w:pPr>
    </w:p>
    <w:p w14:paraId="1ECAF7AD" w14:textId="77777777" w:rsidR="00495DD7" w:rsidRPr="00495DD7" w:rsidRDefault="00495DD7" w:rsidP="00495DD7">
      <w:pPr>
        <w:rPr>
          <w:lang w:val="en-GB" w:eastAsia="en-GB"/>
        </w:rPr>
      </w:pPr>
    </w:p>
    <w:p w14:paraId="428C4DDA" w14:textId="77777777" w:rsidR="001660EB" w:rsidRDefault="001660EB" w:rsidP="001660EB">
      <w:pPr>
        <w:rPr>
          <w:lang w:val="en-GB" w:eastAsia="en-GB"/>
        </w:rPr>
      </w:pPr>
    </w:p>
    <w:p w14:paraId="094FDF3D" w14:textId="77777777" w:rsidR="00332F50" w:rsidRDefault="00332F50" w:rsidP="00332F50">
      <w:pPr>
        <w:ind w:left="1417"/>
        <w:rPr>
          <w:lang w:val="en-GB" w:eastAsia="en-GB"/>
        </w:rPr>
      </w:pPr>
    </w:p>
    <w:p w14:paraId="73FB6531" w14:textId="77777777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r w:rsidRPr="00862A23">
        <w:rPr>
          <w:rFonts w:ascii="Arial" w:hAnsi="Arial" w:cs="Arial"/>
          <w:sz w:val="22"/>
          <w:szCs w:val="22"/>
          <w:lang w:val="hr-HR" w:eastAsia="fr-FR"/>
        </w:rPr>
        <w:t xml:space="preserve">Европска унија пружа подршку Републику Србију у унапређењу управљања шумама у Србији као доприносу ублажавању климатских промена и прилагођавању на измењене климатске услове </w:t>
      </w:r>
    </w:p>
    <w:p w14:paraId="0E65EC62" w14:textId="77777777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772A2E82" w14:textId="77777777" w:rsidR="00FC24B2" w:rsidRPr="00862A23" w:rsidRDefault="00FC24B2" w:rsidP="00731B78">
      <w:pPr>
        <w:pStyle w:val="NoSpacing"/>
        <w:ind w:left="1417"/>
        <w:jc w:val="right"/>
        <w:rPr>
          <w:rFonts w:ascii="Arial" w:hAnsi="Arial" w:cs="Arial"/>
          <w:sz w:val="22"/>
          <w:szCs w:val="22"/>
          <w:lang w:val="hr-HR" w:eastAsia="fr-FR"/>
        </w:rPr>
      </w:pPr>
      <w:r w:rsidRPr="00862A23">
        <w:rPr>
          <w:rFonts w:ascii="Arial" w:hAnsi="Arial" w:cs="Arial"/>
          <w:sz w:val="22"/>
          <w:szCs w:val="22"/>
          <w:lang w:val="hr-HR" w:eastAsia="fr-FR"/>
        </w:rPr>
        <w:t xml:space="preserve">Београд, </w:t>
      </w:r>
      <w:r>
        <w:rPr>
          <w:rFonts w:ascii="Arial" w:hAnsi="Arial" w:cs="Arial"/>
          <w:sz w:val="22"/>
          <w:szCs w:val="22"/>
          <w:lang w:val="hr-HR" w:eastAsia="fr-FR"/>
        </w:rPr>
        <w:t>22</w:t>
      </w:r>
      <w:r w:rsidRPr="00862A23">
        <w:rPr>
          <w:rFonts w:ascii="Arial" w:hAnsi="Arial" w:cs="Arial"/>
          <w:sz w:val="22"/>
          <w:szCs w:val="22"/>
          <w:lang w:val="hr-HR" w:eastAsia="fr-FR"/>
        </w:rPr>
        <w:t xml:space="preserve">. </w:t>
      </w:r>
      <w:r>
        <w:rPr>
          <w:rFonts w:ascii="Arial" w:hAnsi="Arial" w:cs="Arial"/>
          <w:sz w:val="22"/>
          <w:szCs w:val="22"/>
          <w:lang w:eastAsia="fr-FR"/>
        </w:rPr>
        <w:t>јун</w:t>
      </w:r>
      <w:r w:rsidRPr="00862A23">
        <w:rPr>
          <w:rFonts w:ascii="Arial" w:hAnsi="Arial" w:cs="Arial"/>
          <w:sz w:val="22"/>
          <w:szCs w:val="22"/>
          <w:lang w:val="hr-HR" w:eastAsia="fr-FR"/>
        </w:rPr>
        <w:t xml:space="preserve"> 2021. године</w:t>
      </w:r>
    </w:p>
    <w:p w14:paraId="1F0B84B3" w14:textId="0D14C2ED" w:rsidR="00332F50" w:rsidRPr="00550D66" w:rsidRDefault="00332F50" w:rsidP="00332F50">
      <w:pPr>
        <w:pStyle w:val="NoSpacing"/>
        <w:ind w:left="1417"/>
        <w:jc w:val="both"/>
        <w:rPr>
          <w:rFonts w:ascii="Arial" w:hAnsi="Arial" w:cs="Arial"/>
          <w:color w:val="7030A0"/>
          <w:sz w:val="22"/>
          <w:szCs w:val="22"/>
          <w:lang w:eastAsia="fr-FR"/>
        </w:rPr>
      </w:pPr>
    </w:p>
    <w:p w14:paraId="7B58AD39" w14:textId="77777777" w:rsidR="009B5139" w:rsidRPr="0056225B" w:rsidRDefault="00550D66" w:rsidP="009B5139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sr-Latn-RS" w:eastAsia="fr-FR"/>
        </w:rPr>
      </w:pPr>
      <w:r>
        <w:rPr>
          <w:rFonts w:ascii="Arial" w:hAnsi="Arial" w:cs="Arial"/>
          <w:sz w:val="22"/>
          <w:szCs w:val="22"/>
          <w:lang w:eastAsia="fr-FR"/>
        </w:rPr>
        <w:t>Свечана к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 xml:space="preserve">онференција </w:t>
      </w:r>
      <w:r>
        <w:rPr>
          <w:rFonts w:ascii="Arial" w:hAnsi="Arial" w:cs="Arial"/>
          <w:sz w:val="22"/>
          <w:szCs w:val="22"/>
          <w:lang w:eastAsia="fr-FR"/>
        </w:rPr>
        <w:t xml:space="preserve">поводом 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>отварањ</w:t>
      </w:r>
      <w:r>
        <w:rPr>
          <w:rFonts w:ascii="Arial" w:hAnsi="Arial" w:cs="Arial"/>
          <w:sz w:val="22"/>
          <w:szCs w:val="22"/>
          <w:lang w:eastAsia="fr-FR"/>
        </w:rPr>
        <w:t>а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 xml:space="preserve"> твининг пројекта „</w:t>
      </w:r>
      <w:r w:rsidR="00FC24B2" w:rsidRPr="00507C09">
        <w:rPr>
          <w:rFonts w:ascii="Arial" w:hAnsi="Arial" w:cs="Arial"/>
          <w:b/>
          <w:sz w:val="22"/>
          <w:szCs w:val="22"/>
          <w:lang w:val="hr-HR" w:eastAsia="fr-FR"/>
        </w:rPr>
        <w:t xml:space="preserve">Унапређење управљања шумама у Србији као допринос ублажавању климатских промена и прилагођавању на измењене климатске услове“ 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 xml:space="preserve">одржана је данас у Клубу народних посланика у комбинацији са онлајн учешћем </w:t>
      </w:r>
      <w:r w:rsidR="00FC24B2">
        <w:rPr>
          <w:rFonts w:ascii="Arial" w:hAnsi="Arial" w:cs="Arial"/>
          <w:sz w:val="22"/>
          <w:szCs w:val="22"/>
          <w:lang w:eastAsia="fr-FR"/>
        </w:rPr>
        <w:t xml:space="preserve">и присуством путем </w:t>
      </w:r>
      <w:r w:rsidR="00FC24B2" w:rsidRPr="00FC24B2">
        <w:rPr>
          <w:rFonts w:ascii="Arial" w:hAnsi="Arial" w:cs="Arial"/>
          <w:i/>
          <w:sz w:val="22"/>
          <w:szCs w:val="22"/>
          <w:lang w:val="en-GB" w:eastAsia="fr-FR"/>
        </w:rPr>
        <w:t>Zoom</w:t>
      </w:r>
      <w:r w:rsidR="00FC24B2">
        <w:rPr>
          <w:rFonts w:ascii="Arial" w:hAnsi="Arial" w:cs="Arial"/>
          <w:sz w:val="22"/>
          <w:szCs w:val="22"/>
          <w:lang w:val="en-GB" w:eastAsia="fr-FR"/>
        </w:rPr>
        <w:t xml:space="preserve"> </w:t>
      </w:r>
      <w:r w:rsidR="00FC24B2">
        <w:rPr>
          <w:rFonts w:ascii="Arial" w:hAnsi="Arial" w:cs="Arial"/>
          <w:sz w:val="22"/>
          <w:szCs w:val="22"/>
          <w:lang w:eastAsia="fr-FR"/>
        </w:rPr>
        <w:t>платформе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 xml:space="preserve">. </w:t>
      </w:r>
      <w:r w:rsidR="009B5139">
        <w:rPr>
          <w:rFonts w:ascii="Arial" w:hAnsi="Arial" w:cs="Arial"/>
          <w:sz w:val="22"/>
          <w:szCs w:val="22"/>
          <w:lang w:eastAsia="fr-FR"/>
        </w:rPr>
        <w:t xml:space="preserve">На конференицји је било 53 учесника. У Клубу народних посланика било је присутно </w:t>
      </w:r>
      <w:r w:rsidR="009B5139">
        <w:rPr>
          <w:rFonts w:ascii="Arial" w:hAnsi="Arial" w:cs="Arial"/>
          <w:sz w:val="22"/>
          <w:szCs w:val="22"/>
          <w:lang w:val="sr-Latn-RS" w:eastAsia="fr-FR"/>
        </w:rPr>
        <w:t>33</w:t>
      </w:r>
      <w:r w:rsidR="009B5139">
        <w:rPr>
          <w:rFonts w:ascii="Arial" w:hAnsi="Arial" w:cs="Arial"/>
          <w:sz w:val="22"/>
          <w:szCs w:val="22"/>
          <w:lang w:eastAsia="fr-FR"/>
        </w:rPr>
        <w:t xml:space="preserve"> учесника док су остали учесници били присутни путем </w:t>
      </w:r>
      <w:r w:rsidR="009B5139">
        <w:rPr>
          <w:rFonts w:ascii="Arial" w:hAnsi="Arial" w:cs="Arial"/>
          <w:i/>
          <w:sz w:val="22"/>
          <w:szCs w:val="22"/>
          <w:lang w:val="sr-Latn-RS" w:eastAsia="fr-FR"/>
        </w:rPr>
        <w:t>Zoom</w:t>
      </w:r>
      <w:r w:rsidR="009B5139">
        <w:rPr>
          <w:rFonts w:ascii="Arial" w:hAnsi="Arial" w:cs="Arial"/>
          <w:sz w:val="22"/>
          <w:szCs w:val="22"/>
          <w:lang w:val="sr-Latn-RS" w:eastAsia="fr-FR"/>
        </w:rPr>
        <w:t xml:space="preserve"> </w:t>
      </w:r>
      <w:r w:rsidR="009B5139">
        <w:rPr>
          <w:rFonts w:ascii="Arial" w:hAnsi="Arial" w:cs="Arial"/>
          <w:sz w:val="22"/>
          <w:szCs w:val="22"/>
          <w:lang w:eastAsia="fr-FR"/>
        </w:rPr>
        <w:t>платформе.</w:t>
      </w:r>
    </w:p>
    <w:p w14:paraId="4CAF5796" w14:textId="77777777" w:rsidR="001751E2" w:rsidRDefault="001751E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bookmarkStart w:id="0" w:name="_GoBack"/>
      <w:bookmarkEnd w:id="0"/>
    </w:p>
    <w:p w14:paraId="3E761A5B" w14:textId="7EFD0B81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r w:rsidRPr="00862A23">
        <w:rPr>
          <w:rFonts w:ascii="Arial" w:hAnsi="Arial" w:cs="Arial"/>
          <w:sz w:val="22"/>
          <w:szCs w:val="22"/>
          <w:lang w:val="hr-HR" w:eastAsia="fr-FR"/>
        </w:rPr>
        <w:t>Овај пројекат који финансира Европска унија са буџетом од милион евра спроводи конзорцијум Аустрије и Словачке заједно са Министарством пољопривреде, шумарства и водопривреде Републике Србије − Управом за шуме. Партнери из држава чланица су Аустријски савезни завод за шуме и Аустријски истраживачки центар за шуме, Савезно министарство пољопривреде, региона и туризма Аустрије, Аустријске савезне шуме, Аустријска агенција за животну средину, Министарство пољопривреде и руралног развоја Словачке и Национални шумарски центар Словачке. Институција корисница овог пројекта је Министарство пољопривреде, шумарства и водопривреде Републике Србије институција корисница овог пројекта − Управа за шуме.</w:t>
      </w:r>
    </w:p>
    <w:p w14:paraId="53DDEB60" w14:textId="77777777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039BA54F" w14:textId="52E41A0E" w:rsidR="00FC24B2" w:rsidRDefault="00550D66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r>
        <w:rPr>
          <w:rFonts w:ascii="Arial" w:hAnsi="Arial" w:cs="Arial"/>
          <w:sz w:val="22"/>
          <w:szCs w:val="22"/>
          <w:lang w:eastAsia="fr-FR"/>
        </w:rPr>
        <w:t>Свечану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конференциј</w:t>
      </w:r>
      <w:r>
        <w:rPr>
          <w:rFonts w:ascii="Arial" w:hAnsi="Arial" w:cs="Arial"/>
          <w:sz w:val="22"/>
          <w:szCs w:val="22"/>
          <w:lang w:eastAsia="fr-FR"/>
        </w:rPr>
        <w:t>у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отвори</w:t>
      </w:r>
      <w:r w:rsidR="00FC24B2">
        <w:rPr>
          <w:rFonts w:ascii="Arial" w:hAnsi="Arial" w:cs="Arial"/>
          <w:sz w:val="22"/>
          <w:szCs w:val="22"/>
          <w:lang w:eastAsia="fr-FR"/>
        </w:rPr>
        <w:t>ла је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госпођа Ведрана Илић, помоћник министра, Министарство пољопривреде, шумарства и водопривреде Републике Србије, након </w:t>
      </w:r>
      <w:r w:rsidR="00DA050B">
        <w:rPr>
          <w:rFonts w:ascii="Arial" w:hAnsi="Arial" w:cs="Arial"/>
          <w:sz w:val="22"/>
          <w:szCs w:val="22"/>
          <w:lang w:eastAsia="fr-FR"/>
        </w:rPr>
        <w:t>чега</w:t>
      </w:r>
      <w:r w:rsidR="00DB2245">
        <w:rPr>
          <w:rFonts w:ascii="Arial" w:hAnsi="Arial" w:cs="Arial"/>
          <w:sz w:val="22"/>
          <w:szCs w:val="22"/>
          <w:lang w:eastAsia="fr-FR"/>
        </w:rPr>
        <w:t xml:space="preserve"> </w:t>
      </w:r>
      <w:r w:rsidR="00FC24B2">
        <w:rPr>
          <w:rFonts w:ascii="Arial" w:hAnsi="Arial" w:cs="Arial"/>
          <w:sz w:val="22"/>
          <w:szCs w:val="22"/>
          <w:lang w:eastAsia="fr-FR"/>
        </w:rPr>
        <w:t xml:space="preserve">су 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>присутнима добродошлицу пожеле</w:t>
      </w:r>
      <w:r w:rsidR="00FC24B2">
        <w:rPr>
          <w:rFonts w:ascii="Arial" w:hAnsi="Arial" w:cs="Arial"/>
          <w:sz w:val="22"/>
          <w:szCs w:val="22"/>
          <w:lang w:eastAsia="fr-FR"/>
        </w:rPr>
        <w:t>л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>и госпо</w:t>
      </w:r>
      <w:r w:rsidR="006C5B79">
        <w:rPr>
          <w:rFonts w:ascii="Arial" w:hAnsi="Arial" w:cs="Arial"/>
          <w:sz w:val="22"/>
          <w:szCs w:val="22"/>
          <w:lang w:eastAsia="fr-FR"/>
        </w:rPr>
        <w:t>ђа Сабине Кројсенбрунер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, </w:t>
      </w:r>
      <w:r w:rsidR="006C5B79">
        <w:rPr>
          <w:rFonts w:ascii="Arial" w:hAnsi="Arial" w:cs="Arial"/>
          <w:sz w:val="22"/>
          <w:szCs w:val="22"/>
          <w:lang w:eastAsia="fr-FR"/>
        </w:rPr>
        <w:t xml:space="preserve">заменица 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>амбасадор</w:t>
      </w:r>
      <w:r w:rsidR="006C5B79">
        <w:rPr>
          <w:rFonts w:ascii="Arial" w:hAnsi="Arial" w:cs="Arial"/>
          <w:sz w:val="22"/>
          <w:szCs w:val="22"/>
          <w:lang w:eastAsia="fr-FR"/>
        </w:rPr>
        <w:t>а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Републике Аустрије у Републици Србији, Њ.E. господин Федор Росоха, амбасадор Словачке Републике у Републици Србији и </w:t>
      </w:r>
      <w:r w:rsidR="001C5DD7">
        <w:rPr>
          <w:rFonts w:ascii="Arial" w:hAnsi="Arial" w:cs="Arial"/>
          <w:sz w:val="22"/>
          <w:szCs w:val="22"/>
          <w:lang w:eastAsia="fr-FR"/>
        </w:rPr>
        <w:t xml:space="preserve">господин Сакеларис Хурдас, шеф </w:t>
      </w:r>
      <w:r w:rsidR="006546D4">
        <w:rPr>
          <w:rFonts w:ascii="Arial" w:hAnsi="Arial" w:cs="Arial"/>
          <w:sz w:val="22"/>
          <w:szCs w:val="22"/>
          <w:lang w:eastAsia="fr-FR"/>
        </w:rPr>
        <w:t xml:space="preserve">Трећег сектора </w:t>
      </w:r>
      <w:r w:rsidR="001C5DD7">
        <w:rPr>
          <w:rFonts w:ascii="Arial" w:hAnsi="Arial" w:cs="Arial"/>
          <w:sz w:val="22"/>
          <w:szCs w:val="22"/>
          <w:lang w:eastAsia="fr-FR"/>
        </w:rPr>
        <w:t xml:space="preserve">операција </w:t>
      </w:r>
      <w:r w:rsidR="006546D4">
        <w:rPr>
          <w:rFonts w:ascii="Arial" w:hAnsi="Arial" w:cs="Arial"/>
          <w:sz w:val="22"/>
          <w:szCs w:val="22"/>
          <w:lang w:eastAsia="fr-FR"/>
        </w:rPr>
        <w:t>у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Делегациј</w:t>
      </w:r>
      <w:r w:rsidR="001C5DD7">
        <w:rPr>
          <w:rFonts w:ascii="Arial" w:hAnsi="Arial" w:cs="Arial"/>
          <w:sz w:val="22"/>
          <w:szCs w:val="22"/>
          <w:lang w:eastAsia="fr-FR"/>
        </w:rPr>
        <w:t>и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Европске уније у Републици Србији. Конференцији </w:t>
      </w:r>
      <w:r w:rsidR="00FC24B2">
        <w:rPr>
          <w:rFonts w:ascii="Arial" w:hAnsi="Arial" w:cs="Arial"/>
          <w:sz w:val="22"/>
          <w:szCs w:val="22"/>
          <w:lang w:eastAsia="fr-FR"/>
        </w:rPr>
        <w:t>су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 присуствова</w:t>
      </w:r>
      <w:r w:rsidR="00FC24B2">
        <w:rPr>
          <w:rFonts w:ascii="Arial" w:hAnsi="Arial" w:cs="Arial"/>
          <w:sz w:val="22"/>
          <w:szCs w:val="22"/>
          <w:lang w:eastAsia="fr-FR"/>
        </w:rPr>
        <w:t>л</w:t>
      </w:r>
      <w:r w:rsidR="00FC24B2" w:rsidRPr="00CF5DDF">
        <w:rPr>
          <w:rFonts w:ascii="Arial" w:hAnsi="Arial" w:cs="Arial"/>
          <w:sz w:val="22"/>
          <w:szCs w:val="22"/>
          <w:lang w:val="hr-HR" w:eastAsia="fr-FR"/>
        </w:rPr>
        <w:t xml:space="preserve">и и представници дипломатског кора и надлежних институција Аустрије, Словачке и Србије. </w:t>
      </w:r>
    </w:p>
    <w:p w14:paraId="05217C9A" w14:textId="77777777" w:rsidR="00FC24B2" w:rsidRPr="00CF5DDF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70B5DC8F" w14:textId="78FF19A5" w:rsidR="00FC24B2" w:rsidRPr="00862A23" w:rsidRDefault="00E611EE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r>
        <w:rPr>
          <w:rFonts w:ascii="Arial" w:hAnsi="Arial" w:cs="Arial"/>
          <w:sz w:val="22"/>
          <w:szCs w:val="22"/>
          <w:lang w:eastAsia="fr-FR"/>
        </w:rPr>
        <w:t>Присутнима су се такође обратили</w:t>
      </w:r>
      <w:r w:rsidR="00FC24B2" w:rsidRPr="00862A23">
        <w:rPr>
          <w:rFonts w:ascii="Arial" w:hAnsi="Arial" w:cs="Arial"/>
          <w:sz w:val="22"/>
          <w:szCs w:val="22"/>
          <w:lang w:val="hr-HR" w:eastAsia="fr-FR"/>
        </w:rPr>
        <w:t xml:space="preserve"> госпођа Марија Патек, генерална директорка за шумарство и одрживост у Савезном министарству пољопривреде, региона и туризма Аустрије и господин Михал Томчик, генерални директор за шумарство и дрво у Министарству пољопривреде и руралног развоја Словачке, који су говорили о сарадњи између њихових држава и Србије у области одрживог управљања шумама. </w:t>
      </w:r>
    </w:p>
    <w:p w14:paraId="0BDB5822" w14:textId="77777777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78D0BF54" w14:textId="77777777" w:rsidR="00FC24B2" w:rsidRPr="00862A23" w:rsidRDefault="00FC24B2" w:rsidP="00FC24B2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  <w:r w:rsidRPr="00862A23">
        <w:rPr>
          <w:rFonts w:ascii="Arial" w:hAnsi="Arial" w:cs="Arial"/>
          <w:sz w:val="22"/>
          <w:szCs w:val="22"/>
          <w:lang w:val="hr-HR" w:eastAsia="fr-FR"/>
        </w:rPr>
        <w:t>У другом делу конференције, господин Саша Стаматовић, вођа пројекта из државе кориснице, в.д. директор Управе за шуме у Министарству пољопривреде, шумарства и водопривреде Републике Србије говорио је о управљању шумама у Србији, изазовима и перспективама на путу ка приступању ЕУ. Господин Петер Мајер, вођа пројекта из државе чланице, директор Аустријског савезног завода за шуме и Аустријског истраживачког центра за шуме информисао је публику о креирању ЕУ и међународне политике у области шумама и управљања шумама. Господин Борис Грегушка, главни државни саветник, Министарство пољопривреде и руралног развоја Словачке пренео је лекције које je Словачка савладала у процесу приступања ЕУ. Пројекат су представили господин Јозеф Турок, стални саветник за твининг и госпођа Љиљана Совиљ, стални саветник за твининг из државе кориснице.</w:t>
      </w:r>
    </w:p>
    <w:p w14:paraId="71B4ACEF" w14:textId="77777777" w:rsidR="00332F50" w:rsidRDefault="00332F50" w:rsidP="00332F50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35739C39" w14:textId="77777777" w:rsidR="00332F50" w:rsidRDefault="00332F50" w:rsidP="00332F50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p w14:paraId="2F3D0F46" w14:textId="77777777" w:rsidR="00332F50" w:rsidRDefault="00332F50" w:rsidP="00332F50">
      <w:pPr>
        <w:pStyle w:val="NoSpacing"/>
        <w:ind w:left="1417"/>
        <w:jc w:val="both"/>
        <w:rPr>
          <w:rFonts w:ascii="Arial" w:hAnsi="Arial" w:cs="Arial"/>
          <w:sz w:val="22"/>
          <w:szCs w:val="22"/>
          <w:lang w:val="hr-HR" w:eastAsia="fr-FR"/>
        </w:rPr>
      </w:pP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7603"/>
      </w:tblGrid>
      <w:tr w:rsidR="00332F50" w14:paraId="43C4DEA8" w14:textId="77777777" w:rsidTr="001E5CD7">
        <w:tc>
          <w:tcPr>
            <w:tcW w:w="7603" w:type="dxa"/>
            <w:shd w:val="clear" w:color="auto" w:fill="C6D9F1" w:themeFill="text2" w:themeFillTint="33"/>
          </w:tcPr>
          <w:p w14:paraId="547FBEBB" w14:textId="77FC1434" w:rsidR="00332F50" w:rsidRDefault="0036428C" w:rsidP="001E5CD7">
            <w:pPr>
              <w:pStyle w:val="NoSpacing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62A23">
              <w:rPr>
                <w:rFonts w:ascii="Arial" w:hAnsi="Arial" w:cs="Arial"/>
                <w:sz w:val="22"/>
                <w:szCs w:val="22"/>
              </w:rPr>
              <w:t>Циљ овог двогодишњег Твининг пројекта који финансира ЕУ са буџетом од 1.000.000 евра је пружање подршке Републици Србији у јачању капацитета шумарског сектора и спровођењу обавеза које произилазе из стандарда и прописа ЕУ у области шумарства и сродних области. Подршка се првенствено доноси на тржиште дрвета, информациони систем за субвенције у шумарству, еколошку мрежу Натура 2000 и биоекономију. Овај пројекат ће допринети ублажавању климатских промена и прилагођавању на измењене климатске услове уз поштовање начела Европског зеленог договора. Пројектно партнерство чине Аустрија као водећа држава чланица, Словачка као млађи партнер и Србија као земља корисница. Министарство пољопривреде, шумарства и водопривреде има централну улогу у спровођењу пројекта у Србији. Пројекат је започео 11. јануара 2021. године.</w:t>
            </w:r>
          </w:p>
        </w:tc>
      </w:tr>
    </w:tbl>
    <w:p w14:paraId="729E9AE2" w14:textId="77777777" w:rsidR="00332F50" w:rsidRPr="00F61FA9" w:rsidRDefault="00332F50" w:rsidP="00332F50">
      <w:pPr>
        <w:pStyle w:val="SubTitle1"/>
        <w:spacing w:after="0"/>
        <w:ind w:left="1417" w:right="397"/>
        <w:jc w:val="both"/>
        <w:rPr>
          <w:rFonts w:ascii="Arial" w:hAnsi="Arial" w:cs="Arial"/>
          <w:b w:val="0"/>
          <w:i/>
          <w:sz w:val="22"/>
          <w:szCs w:val="22"/>
        </w:rPr>
      </w:pPr>
    </w:p>
    <w:p w14:paraId="40DD192B" w14:textId="77777777" w:rsidR="00C8214D" w:rsidRPr="00C8214D" w:rsidRDefault="00C8214D" w:rsidP="00332F50">
      <w:pPr>
        <w:pStyle w:val="SubTitle1"/>
        <w:spacing w:after="0"/>
        <w:ind w:right="397"/>
        <w:rPr>
          <w:color w:val="7030A0"/>
          <w:lang w:val="sk-SK"/>
        </w:rPr>
      </w:pPr>
    </w:p>
    <w:sectPr w:rsidR="00C8214D" w:rsidRPr="00C8214D" w:rsidSect="001A7C10">
      <w:footerReference w:type="default" r:id="rId19"/>
      <w:pgSz w:w="11906" w:h="16838"/>
      <w:pgMar w:top="720" w:right="720" w:bottom="720" w:left="720" w:header="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99400D" w14:textId="77777777" w:rsidR="00537A34" w:rsidRDefault="00537A34" w:rsidP="00377BE3">
      <w:r>
        <w:separator/>
      </w:r>
    </w:p>
  </w:endnote>
  <w:endnote w:type="continuationSeparator" w:id="0">
    <w:p w14:paraId="5FCD7169" w14:textId="77777777" w:rsidR="00537A34" w:rsidRDefault="00537A34" w:rsidP="00377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C1567" w14:textId="77777777" w:rsidR="00E92A07" w:rsidRDefault="00DE5CD1" w:rsidP="00A7701B">
    <w:pPr>
      <w:pStyle w:val="Footer"/>
      <w:ind w:hanging="709"/>
    </w:pPr>
    <w:r w:rsidRPr="00A7701B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D0860DC" wp14:editId="5578AB18">
          <wp:simplePos x="0" y="0"/>
          <wp:positionH relativeFrom="column">
            <wp:posOffset>6120130</wp:posOffset>
          </wp:positionH>
          <wp:positionV relativeFrom="paragraph">
            <wp:posOffset>49530</wp:posOffset>
          </wp:positionV>
          <wp:extent cx="495935" cy="44196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3212">
      <w:t xml:space="preserve"> </w:t>
    </w:r>
    <w:r w:rsidR="00E92A07">
      <w:t xml:space="preserve"> </w:t>
    </w:r>
    <w:r w:rsidR="00553212">
      <w:t xml:space="preserve"> </w:t>
    </w:r>
    <w:r w:rsidR="00A7701B">
      <w:t xml:space="preserve"> </w:t>
    </w:r>
    <w:r w:rsidR="00553212">
      <w:t xml:space="preserve"> </w:t>
    </w:r>
    <w:r w:rsidR="00A7701B">
      <w:t xml:space="preserve"> </w:t>
    </w:r>
    <w:r>
      <w:rPr>
        <w:noProof/>
        <w:lang w:val="en-US"/>
      </w:rPr>
      <w:drawing>
        <wp:inline distT="0" distB="0" distL="0" distR="0" wp14:anchorId="11489A07" wp14:editId="2949BE02">
          <wp:extent cx="851045" cy="408035"/>
          <wp:effectExtent l="0" t="0" r="6350" b="0"/>
          <wp:docPr id="7" name="Picture 7" descr="BF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F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1572" cy="5233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53212">
      <w:t xml:space="preserve"> </w:t>
    </w:r>
    <w:r w:rsidRPr="00A7701B">
      <w:rPr>
        <w:noProof/>
        <w:lang w:val="en-US"/>
      </w:rPr>
      <w:drawing>
        <wp:inline distT="0" distB="0" distL="0" distR="0" wp14:anchorId="0D0B26CD" wp14:editId="7FDC324D">
          <wp:extent cx="926159" cy="408562"/>
          <wp:effectExtent l="0" t="0" r="7620" b="0"/>
          <wp:docPr id="8" name="Picture 8" descr="C:\Users\Ana\Desktop\austr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a\Desktop\austria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813" cy="4507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7701B">
      <w:t xml:space="preserve"> </w:t>
    </w:r>
    <w:r w:rsidRPr="0020619F">
      <w:rPr>
        <w:noProof/>
        <w:lang w:val="en-US"/>
      </w:rPr>
      <w:drawing>
        <wp:inline distT="0" distB="0" distL="0" distR="0" wp14:anchorId="3D82BE24" wp14:editId="5BC542D1">
          <wp:extent cx="1083203" cy="376121"/>
          <wp:effectExtent l="0" t="0" r="3175" b="508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829" cy="4141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7701B">
      <w:t xml:space="preserve">  </w:t>
    </w:r>
    <w:r w:rsidRPr="0020619F">
      <w:rPr>
        <w:noProof/>
        <w:lang w:val="en-US"/>
      </w:rPr>
      <w:drawing>
        <wp:inline distT="0" distB="0" distL="0" distR="0" wp14:anchorId="39A140AA" wp14:editId="7A3A9372">
          <wp:extent cx="1619655" cy="288494"/>
          <wp:effectExtent l="0" t="0" r="0" b="0"/>
          <wp:docPr id="10" name="Picture 10" descr="C:\Users\Ana\Desktop\agenc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na\Desktop\agency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2660" cy="3513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7701B">
      <w:t xml:space="preserve">    </w:t>
    </w:r>
    <w:r w:rsidRPr="0020619F">
      <w:rPr>
        <w:noProof/>
        <w:lang w:val="en-US"/>
      </w:rPr>
      <w:drawing>
        <wp:inline distT="0" distB="0" distL="0" distR="0" wp14:anchorId="34376683" wp14:editId="4C649139">
          <wp:extent cx="1250004" cy="296127"/>
          <wp:effectExtent l="0" t="0" r="7620" b="8890"/>
          <wp:docPr id="11" name="Picture 11" descr="C:\Users\Ana\Desktop\logo_bundesfors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Ana\Desktop\logo_bundesforste.pn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5262" cy="31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4F3FA9" w14:textId="77777777" w:rsidR="00537A34" w:rsidRDefault="00537A34" w:rsidP="00377BE3">
      <w:r>
        <w:separator/>
      </w:r>
    </w:p>
  </w:footnote>
  <w:footnote w:type="continuationSeparator" w:id="0">
    <w:p w14:paraId="22FDEA30" w14:textId="77777777" w:rsidR="00537A34" w:rsidRDefault="00537A34" w:rsidP="00377B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A65AE"/>
    <w:multiLevelType w:val="hybridMultilevel"/>
    <w:tmpl w:val="45A8B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10400"/>
    <w:multiLevelType w:val="hybridMultilevel"/>
    <w:tmpl w:val="63484656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713129D"/>
    <w:multiLevelType w:val="hybridMultilevel"/>
    <w:tmpl w:val="7D163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684EC1"/>
    <w:multiLevelType w:val="hybridMultilevel"/>
    <w:tmpl w:val="19BC8056"/>
    <w:lvl w:ilvl="0" w:tplc="CDA834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48BE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505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BE5E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25D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3C7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FA40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257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4080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C872BB1"/>
    <w:multiLevelType w:val="hybridMultilevel"/>
    <w:tmpl w:val="B2060F58"/>
    <w:lvl w:ilvl="0" w:tplc="09D826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7ED0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12FF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169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EA6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F45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705C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F403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5EB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11A7B71"/>
    <w:multiLevelType w:val="hybridMultilevel"/>
    <w:tmpl w:val="ED78A178"/>
    <w:lvl w:ilvl="0" w:tplc="07745B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27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DA5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DA7C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642D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AAB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8E8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AAB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8099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9395FAB"/>
    <w:multiLevelType w:val="hybridMultilevel"/>
    <w:tmpl w:val="39C0CBC2"/>
    <w:lvl w:ilvl="0" w:tplc="D028351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AyNLW0NDI3NTFW0lEKTi0uzszPAykwNKkFAGfHN/wtAAAA"/>
  </w:docVars>
  <w:rsids>
    <w:rsidRoot w:val="00D314D4"/>
    <w:rsid w:val="000118D5"/>
    <w:rsid w:val="00016C18"/>
    <w:rsid w:val="00020D9E"/>
    <w:rsid w:val="00032717"/>
    <w:rsid w:val="00042AA2"/>
    <w:rsid w:val="00044475"/>
    <w:rsid w:val="000476CB"/>
    <w:rsid w:val="00050452"/>
    <w:rsid w:val="000532BB"/>
    <w:rsid w:val="000540CF"/>
    <w:rsid w:val="000617E4"/>
    <w:rsid w:val="000626BF"/>
    <w:rsid w:val="00067C11"/>
    <w:rsid w:val="0009024F"/>
    <w:rsid w:val="00090EE3"/>
    <w:rsid w:val="0009257D"/>
    <w:rsid w:val="00096FEC"/>
    <w:rsid w:val="000B28EE"/>
    <w:rsid w:val="000C2698"/>
    <w:rsid w:val="000D0021"/>
    <w:rsid w:val="000D02EB"/>
    <w:rsid w:val="000D3248"/>
    <w:rsid w:val="000D78F6"/>
    <w:rsid w:val="000F348D"/>
    <w:rsid w:val="000F6743"/>
    <w:rsid w:val="001001A7"/>
    <w:rsid w:val="001025AD"/>
    <w:rsid w:val="00104276"/>
    <w:rsid w:val="0010784B"/>
    <w:rsid w:val="00111D18"/>
    <w:rsid w:val="0012235C"/>
    <w:rsid w:val="001231B2"/>
    <w:rsid w:val="00130837"/>
    <w:rsid w:val="00130CFF"/>
    <w:rsid w:val="00140755"/>
    <w:rsid w:val="00145F48"/>
    <w:rsid w:val="00146FE0"/>
    <w:rsid w:val="001540D7"/>
    <w:rsid w:val="001628FD"/>
    <w:rsid w:val="00164DF1"/>
    <w:rsid w:val="001660EB"/>
    <w:rsid w:val="0017180A"/>
    <w:rsid w:val="001751E2"/>
    <w:rsid w:val="00182BCF"/>
    <w:rsid w:val="00184D78"/>
    <w:rsid w:val="0019715E"/>
    <w:rsid w:val="001A4122"/>
    <w:rsid w:val="001A7C10"/>
    <w:rsid w:val="001B0EF5"/>
    <w:rsid w:val="001B481B"/>
    <w:rsid w:val="001C589C"/>
    <w:rsid w:val="001C5DD7"/>
    <w:rsid w:val="001C60E4"/>
    <w:rsid w:val="001C640A"/>
    <w:rsid w:val="001D265B"/>
    <w:rsid w:val="001D26F7"/>
    <w:rsid w:val="001D53F3"/>
    <w:rsid w:val="001D58AB"/>
    <w:rsid w:val="001F562B"/>
    <w:rsid w:val="001F73DE"/>
    <w:rsid w:val="00205347"/>
    <w:rsid w:val="0020566B"/>
    <w:rsid w:val="00205C73"/>
    <w:rsid w:val="0020619F"/>
    <w:rsid w:val="0021566A"/>
    <w:rsid w:val="00216B01"/>
    <w:rsid w:val="002206DC"/>
    <w:rsid w:val="00227E1B"/>
    <w:rsid w:val="00253F51"/>
    <w:rsid w:val="002647F9"/>
    <w:rsid w:val="002652E0"/>
    <w:rsid w:val="00270648"/>
    <w:rsid w:val="00275D0A"/>
    <w:rsid w:val="00281591"/>
    <w:rsid w:val="00285098"/>
    <w:rsid w:val="002852E5"/>
    <w:rsid w:val="00287139"/>
    <w:rsid w:val="00293F2A"/>
    <w:rsid w:val="002962AF"/>
    <w:rsid w:val="00297B47"/>
    <w:rsid w:val="002A0CE1"/>
    <w:rsid w:val="002B542C"/>
    <w:rsid w:val="002C39B6"/>
    <w:rsid w:val="002C6EAB"/>
    <w:rsid w:val="002D3121"/>
    <w:rsid w:val="002E4597"/>
    <w:rsid w:val="00304F7B"/>
    <w:rsid w:val="00330048"/>
    <w:rsid w:val="00330BBD"/>
    <w:rsid w:val="00332F50"/>
    <w:rsid w:val="00340B06"/>
    <w:rsid w:val="003450B6"/>
    <w:rsid w:val="003540B9"/>
    <w:rsid w:val="00360E47"/>
    <w:rsid w:val="0036428C"/>
    <w:rsid w:val="00376019"/>
    <w:rsid w:val="00377AFA"/>
    <w:rsid w:val="00377BE3"/>
    <w:rsid w:val="00381D55"/>
    <w:rsid w:val="003852C4"/>
    <w:rsid w:val="00391DD1"/>
    <w:rsid w:val="00394099"/>
    <w:rsid w:val="003B32FC"/>
    <w:rsid w:val="003C0D67"/>
    <w:rsid w:val="003C2D87"/>
    <w:rsid w:val="003C7A05"/>
    <w:rsid w:val="004023AF"/>
    <w:rsid w:val="0040506B"/>
    <w:rsid w:val="004103EC"/>
    <w:rsid w:val="0046196A"/>
    <w:rsid w:val="00462B5A"/>
    <w:rsid w:val="00462CF2"/>
    <w:rsid w:val="00463BBE"/>
    <w:rsid w:val="00465673"/>
    <w:rsid w:val="00476EA3"/>
    <w:rsid w:val="00481C64"/>
    <w:rsid w:val="0049339A"/>
    <w:rsid w:val="00495DD7"/>
    <w:rsid w:val="004B024E"/>
    <w:rsid w:val="004C0925"/>
    <w:rsid w:val="004C3AC1"/>
    <w:rsid w:val="004C624B"/>
    <w:rsid w:val="004D10A2"/>
    <w:rsid w:val="004D3A58"/>
    <w:rsid w:val="004D408A"/>
    <w:rsid w:val="004E2307"/>
    <w:rsid w:val="004E3F21"/>
    <w:rsid w:val="004E6088"/>
    <w:rsid w:val="00505CD5"/>
    <w:rsid w:val="00522FD2"/>
    <w:rsid w:val="005251C0"/>
    <w:rsid w:val="00537A34"/>
    <w:rsid w:val="005405F8"/>
    <w:rsid w:val="00546952"/>
    <w:rsid w:val="00550D66"/>
    <w:rsid w:val="00553212"/>
    <w:rsid w:val="00562B36"/>
    <w:rsid w:val="00563AEA"/>
    <w:rsid w:val="005666E1"/>
    <w:rsid w:val="00584821"/>
    <w:rsid w:val="005A1852"/>
    <w:rsid w:val="005B4EF3"/>
    <w:rsid w:val="005B73B1"/>
    <w:rsid w:val="005B7C9F"/>
    <w:rsid w:val="005C0157"/>
    <w:rsid w:val="005C53FC"/>
    <w:rsid w:val="005D1BD6"/>
    <w:rsid w:val="005D5CCC"/>
    <w:rsid w:val="005E2523"/>
    <w:rsid w:val="005F21CB"/>
    <w:rsid w:val="005F3D9E"/>
    <w:rsid w:val="005F4B36"/>
    <w:rsid w:val="005F611D"/>
    <w:rsid w:val="006002B2"/>
    <w:rsid w:val="006011DB"/>
    <w:rsid w:val="00603E69"/>
    <w:rsid w:val="00605377"/>
    <w:rsid w:val="00606A89"/>
    <w:rsid w:val="00606F46"/>
    <w:rsid w:val="006211FE"/>
    <w:rsid w:val="00621A32"/>
    <w:rsid w:val="006314DC"/>
    <w:rsid w:val="00631EB8"/>
    <w:rsid w:val="006546D4"/>
    <w:rsid w:val="00663FFA"/>
    <w:rsid w:val="0067220C"/>
    <w:rsid w:val="0067629A"/>
    <w:rsid w:val="00677A9B"/>
    <w:rsid w:val="00680429"/>
    <w:rsid w:val="00684562"/>
    <w:rsid w:val="00691D01"/>
    <w:rsid w:val="006A52E4"/>
    <w:rsid w:val="006A6F64"/>
    <w:rsid w:val="006C2F8A"/>
    <w:rsid w:val="006C5B79"/>
    <w:rsid w:val="006E21EB"/>
    <w:rsid w:val="006E2BAE"/>
    <w:rsid w:val="006E7F95"/>
    <w:rsid w:val="006F13A3"/>
    <w:rsid w:val="0070049B"/>
    <w:rsid w:val="0070300A"/>
    <w:rsid w:val="00703B2A"/>
    <w:rsid w:val="00704E84"/>
    <w:rsid w:val="0070696D"/>
    <w:rsid w:val="00706B86"/>
    <w:rsid w:val="007103F8"/>
    <w:rsid w:val="0071223A"/>
    <w:rsid w:val="007161E4"/>
    <w:rsid w:val="00726A3C"/>
    <w:rsid w:val="007307F6"/>
    <w:rsid w:val="00731B78"/>
    <w:rsid w:val="0074096C"/>
    <w:rsid w:val="00750C7C"/>
    <w:rsid w:val="00751ACE"/>
    <w:rsid w:val="00753404"/>
    <w:rsid w:val="00770ED9"/>
    <w:rsid w:val="00775B70"/>
    <w:rsid w:val="0077624B"/>
    <w:rsid w:val="007827DB"/>
    <w:rsid w:val="007848CA"/>
    <w:rsid w:val="007A31FA"/>
    <w:rsid w:val="007B3D9E"/>
    <w:rsid w:val="007B6045"/>
    <w:rsid w:val="007B7919"/>
    <w:rsid w:val="007C1C02"/>
    <w:rsid w:val="007C5ED7"/>
    <w:rsid w:val="007C795D"/>
    <w:rsid w:val="007E1356"/>
    <w:rsid w:val="007F16F6"/>
    <w:rsid w:val="007F36B6"/>
    <w:rsid w:val="007F3E19"/>
    <w:rsid w:val="00800363"/>
    <w:rsid w:val="00822380"/>
    <w:rsid w:val="00824D72"/>
    <w:rsid w:val="008333D8"/>
    <w:rsid w:val="008365EB"/>
    <w:rsid w:val="00836EB6"/>
    <w:rsid w:val="008427E6"/>
    <w:rsid w:val="0086052E"/>
    <w:rsid w:val="0087113A"/>
    <w:rsid w:val="00884AC3"/>
    <w:rsid w:val="008918F1"/>
    <w:rsid w:val="008A4612"/>
    <w:rsid w:val="008B2E21"/>
    <w:rsid w:val="008B5861"/>
    <w:rsid w:val="008C1CF0"/>
    <w:rsid w:val="008E1C64"/>
    <w:rsid w:val="00900BF9"/>
    <w:rsid w:val="00900EBF"/>
    <w:rsid w:val="009057BC"/>
    <w:rsid w:val="00917F32"/>
    <w:rsid w:val="00923357"/>
    <w:rsid w:val="009357ED"/>
    <w:rsid w:val="00936991"/>
    <w:rsid w:val="00960C27"/>
    <w:rsid w:val="009610CD"/>
    <w:rsid w:val="009758EB"/>
    <w:rsid w:val="009B0FBB"/>
    <w:rsid w:val="009B20FD"/>
    <w:rsid w:val="009B5139"/>
    <w:rsid w:val="009C095C"/>
    <w:rsid w:val="009D06E6"/>
    <w:rsid w:val="009D728A"/>
    <w:rsid w:val="009E39F6"/>
    <w:rsid w:val="009E69F3"/>
    <w:rsid w:val="00A030E2"/>
    <w:rsid w:val="00A10B7E"/>
    <w:rsid w:val="00A21BA3"/>
    <w:rsid w:val="00A308A7"/>
    <w:rsid w:val="00A45D1D"/>
    <w:rsid w:val="00A47B7A"/>
    <w:rsid w:val="00A61467"/>
    <w:rsid w:val="00A72833"/>
    <w:rsid w:val="00A7701B"/>
    <w:rsid w:val="00A848A5"/>
    <w:rsid w:val="00A96527"/>
    <w:rsid w:val="00AA36AA"/>
    <w:rsid w:val="00AA721F"/>
    <w:rsid w:val="00AB61BA"/>
    <w:rsid w:val="00AE6B86"/>
    <w:rsid w:val="00AF3AD9"/>
    <w:rsid w:val="00AF7EDD"/>
    <w:rsid w:val="00B06945"/>
    <w:rsid w:val="00B2646E"/>
    <w:rsid w:val="00B3469F"/>
    <w:rsid w:val="00B43945"/>
    <w:rsid w:val="00B43B3D"/>
    <w:rsid w:val="00B45610"/>
    <w:rsid w:val="00B71130"/>
    <w:rsid w:val="00B75E5A"/>
    <w:rsid w:val="00B8084E"/>
    <w:rsid w:val="00B8449E"/>
    <w:rsid w:val="00B97E7C"/>
    <w:rsid w:val="00BA6EFA"/>
    <w:rsid w:val="00BB255B"/>
    <w:rsid w:val="00BB658D"/>
    <w:rsid w:val="00BB66E4"/>
    <w:rsid w:val="00BD5483"/>
    <w:rsid w:val="00BD652C"/>
    <w:rsid w:val="00BF5A2B"/>
    <w:rsid w:val="00BF6127"/>
    <w:rsid w:val="00BF7EE9"/>
    <w:rsid w:val="00C01755"/>
    <w:rsid w:val="00C03672"/>
    <w:rsid w:val="00C12B3F"/>
    <w:rsid w:val="00C157CC"/>
    <w:rsid w:val="00C23818"/>
    <w:rsid w:val="00C41F38"/>
    <w:rsid w:val="00C66A27"/>
    <w:rsid w:val="00C8052A"/>
    <w:rsid w:val="00C8214D"/>
    <w:rsid w:val="00C84102"/>
    <w:rsid w:val="00C8503F"/>
    <w:rsid w:val="00C86C49"/>
    <w:rsid w:val="00C91F4B"/>
    <w:rsid w:val="00CB2452"/>
    <w:rsid w:val="00CC56CB"/>
    <w:rsid w:val="00CC6DC4"/>
    <w:rsid w:val="00CD01AB"/>
    <w:rsid w:val="00CE4FC6"/>
    <w:rsid w:val="00CE61F0"/>
    <w:rsid w:val="00CF52C8"/>
    <w:rsid w:val="00CF7102"/>
    <w:rsid w:val="00D0286A"/>
    <w:rsid w:val="00D0595C"/>
    <w:rsid w:val="00D07881"/>
    <w:rsid w:val="00D1056E"/>
    <w:rsid w:val="00D242C8"/>
    <w:rsid w:val="00D24A9A"/>
    <w:rsid w:val="00D308E0"/>
    <w:rsid w:val="00D314D4"/>
    <w:rsid w:val="00D32CC4"/>
    <w:rsid w:val="00D460CC"/>
    <w:rsid w:val="00D54B44"/>
    <w:rsid w:val="00D67908"/>
    <w:rsid w:val="00DA050B"/>
    <w:rsid w:val="00DA6F29"/>
    <w:rsid w:val="00DB2245"/>
    <w:rsid w:val="00DC4428"/>
    <w:rsid w:val="00DE4156"/>
    <w:rsid w:val="00DE5CD1"/>
    <w:rsid w:val="00DF65C3"/>
    <w:rsid w:val="00E0040E"/>
    <w:rsid w:val="00E048EE"/>
    <w:rsid w:val="00E05AE8"/>
    <w:rsid w:val="00E127BE"/>
    <w:rsid w:val="00E141DA"/>
    <w:rsid w:val="00E15DB3"/>
    <w:rsid w:val="00E17B67"/>
    <w:rsid w:val="00E21320"/>
    <w:rsid w:val="00E40633"/>
    <w:rsid w:val="00E47202"/>
    <w:rsid w:val="00E611EE"/>
    <w:rsid w:val="00E75D7A"/>
    <w:rsid w:val="00E75DDB"/>
    <w:rsid w:val="00E76BA1"/>
    <w:rsid w:val="00E84479"/>
    <w:rsid w:val="00E92A07"/>
    <w:rsid w:val="00E977FF"/>
    <w:rsid w:val="00EA16FC"/>
    <w:rsid w:val="00EB1BA5"/>
    <w:rsid w:val="00EB3A49"/>
    <w:rsid w:val="00EB6CFA"/>
    <w:rsid w:val="00EB70BA"/>
    <w:rsid w:val="00EB7F8F"/>
    <w:rsid w:val="00EC316B"/>
    <w:rsid w:val="00EC6F8A"/>
    <w:rsid w:val="00ED27BD"/>
    <w:rsid w:val="00ED70CA"/>
    <w:rsid w:val="00EF7681"/>
    <w:rsid w:val="00F0581A"/>
    <w:rsid w:val="00F11CDA"/>
    <w:rsid w:val="00F14AEF"/>
    <w:rsid w:val="00F1606A"/>
    <w:rsid w:val="00F226E8"/>
    <w:rsid w:val="00F26EFD"/>
    <w:rsid w:val="00F3038A"/>
    <w:rsid w:val="00F30595"/>
    <w:rsid w:val="00F37321"/>
    <w:rsid w:val="00F374D5"/>
    <w:rsid w:val="00F37591"/>
    <w:rsid w:val="00F51A9D"/>
    <w:rsid w:val="00F60E70"/>
    <w:rsid w:val="00F61FA9"/>
    <w:rsid w:val="00F63707"/>
    <w:rsid w:val="00F64574"/>
    <w:rsid w:val="00F72CF6"/>
    <w:rsid w:val="00F761F8"/>
    <w:rsid w:val="00F94536"/>
    <w:rsid w:val="00FA6F94"/>
    <w:rsid w:val="00FB2311"/>
    <w:rsid w:val="00FB30ED"/>
    <w:rsid w:val="00FB3B83"/>
    <w:rsid w:val="00FC1AD4"/>
    <w:rsid w:val="00FC24B2"/>
    <w:rsid w:val="00FE056B"/>
    <w:rsid w:val="00FE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B261D"/>
  <w15:docId w15:val="{4450C492-A0AC-4540-814C-F6B5E8227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4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paragraph" w:styleId="Heading2">
    <w:name w:val="heading 2"/>
    <w:basedOn w:val="Normal"/>
    <w:link w:val="Heading2Char"/>
    <w:uiPriority w:val="9"/>
    <w:qFormat/>
    <w:rsid w:val="0046196A"/>
    <w:pPr>
      <w:spacing w:before="100" w:beforeAutospacing="1" w:after="100" w:afterAutospacing="1"/>
      <w:outlineLvl w:val="1"/>
    </w:pPr>
    <w:rPr>
      <w:b/>
      <w:bCs/>
      <w:sz w:val="36"/>
      <w:szCs w:val="36"/>
      <w:lang w:val="de-AT"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314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4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4D4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77BE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BE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7BE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BE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EXTEINFO">
    <w:name w:val="TEXTE INFO."/>
    <w:basedOn w:val="Normal"/>
    <w:rsid w:val="00726A3C"/>
    <w:pPr>
      <w:spacing w:after="80"/>
    </w:pPr>
    <w:rPr>
      <w:rFonts w:ascii="Helvetica" w:hAnsi="Helvetica"/>
      <w:color w:val="000080"/>
      <w:sz w:val="18"/>
      <w:lang w:eastAsia="fr-FR"/>
    </w:rPr>
  </w:style>
  <w:style w:type="character" w:styleId="Hyperlink">
    <w:name w:val="Hyperlink"/>
    <w:unhideWhenUsed/>
    <w:rsid w:val="00726A3C"/>
    <w:rPr>
      <w:color w:val="0000FF"/>
      <w:u w:val="single"/>
    </w:rPr>
  </w:style>
  <w:style w:type="paragraph" w:customStyle="1" w:styleId="SubTitle1">
    <w:name w:val="SubTitle 1"/>
    <w:basedOn w:val="Normal"/>
    <w:next w:val="Normal"/>
    <w:rsid w:val="00227E1B"/>
    <w:pPr>
      <w:spacing w:after="240"/>
      <w:jc w:val="center"/>
    </w:pPr>
    <w:rPr>
      <w:b/>
      <w:snapToGrid w:val="0"/>
      <w:sz w:val="40"/>
      <w:szCs w:val="20"/>
      <w:lang w:val="en-GB" w:eastAsia="en-GB"/>
    </w:rPr>
  </w:style>
  <w:style w:type="paragraph" w:styleId="Title">
    <w:name w:val="Title"/>
    <w:basedOn w:val="Normal"/>
    <w:link w:val="TitleChar"/>
    <w:qFormat/>
    <w:rsid w:val="00227E1B"/>
    <w:pPr>
      <w:widowControl w:val="0"/>
      <w:tabs>
        <w:tab w:val="left" w:pos="-720"/>
      </w:tabs>
      <w:suppressAutoHyphens/>
      <w:jc w:val="center"/>
    </w:pPr>
    <w:rPr>
      <w:b/>
      <w:snapToGrid w:val="0"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27E1B"/>
    <w:rPr>
      <w:rFonts w:ascii="Times New Roman" w:eastAsia="Times New Roman" w:hAnsi="Times New Roman" w:cs="Times New Roman"/>
      <w:b/>
      <w:snapToGrid w:val="0"/>
      <w:sz w:val="48"/>
      <w:szCs w:val="20"/>
      <w:lang w:val="en-US" w:eastAsia="en-GB"/>
    </w:rPr>
  </w:style>
  <w:style w:type="paragraph" w:customStyle="1" w:styleId="Default">
    <w:name w:val="Default"/>
    <w:qFormat/>
    <w:rsid w:val="0074096C"/>
    <w:pPr>
      <w:suppressAutoHyphens/>
      <w:spacing w:after="0" w:line="240" w:lineRule="auto"/>
    </w:pPr>
    <w:rPr>
      <w:rFonts w:ascii="Times New Roman" w:eastAsia="Calibri" w:hAnsi="Times New Roman" w:cs="Times New Roman"/>
      <w:color w:val="000000"/>
      <w:sz w:val="24"/>
      <w:lang w:val="en-US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46196A"/>
    <w:rPr>
      <w:rFonts w:ascii="Times New Roman" w:eastAsia="Times New Roman" w:hAnsi="Times New Roman" w:cs="Times New Roman"/>
      <w:b/>
      <w:bCs/>
      <w:sz w:val="36"/>
      <w:szCs w:val="36"/>
      <w:lang w:val="de-AT" w:eastAsia="de-AT"/>
    </w:rPr>
  </w:style>
  <w:style w:type="paragraph" w:styleId="ListParagraph">
    <w:name w:val="List Paragraph"/>
    <w:basedOn w:val="Normal"/>
    <w:link w:val="ListParagraphChar"/>
    <w:uiPriority w:val="34"/>
    <w:qFormat/>
    <w:rsid w:val="0046196A"/>
    <w:pPr>
      <w:spacing w:after="160" w:line="259" w:lineRule="auto"/>
      <w:ind w:left="720"/>
      <w:contextualSpacing/>
    </w:pPr>
    <w:rPr>
      <w:rFonts w:asciiTheme="minorHAnsi" w:eastAsiaTheme="minorEastAsia" w:hAnsiTheme="minorHAnsi"/>
      <w:sz w:val="22"/>
      <w:szCs w:val="22"/>
      <w:lang w:val="hr-HR" w:eastAsia="hr-HR"/>
    </w:rPr>
  </w:style>
  <w:style w:type="character" w:customStyle="1" w:styleId="ListParagraphChar">
    <w:name w:val="List Paragraph Char"/>
    <w:link w:val="ListParagraph"/>
    <w:uiPriority w:val="99"/>
    <w:locked/>
    <w:rsid w:val="0046196A"/>
    <w:rPr>
      <w:rFonts w:eastAsiaTheme="minorEastAsia" w:cs="Times New Roman"/>
      <w:lang w:val="hr-HR" w:eastAsia="hr-HR"/>
    </w:rPr>
  </w:style>
  <w:style w:type="paragraph" w:styleId="NoSpacing">
    <w:name w:val="No Spacing"/>
    <w:uiPriority w:val="1"/>
    <w:qFormat/>
    <w:rsid w:val="004619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paragraph" w:styleId="NormalWeb">
    <w:name w:val="Normal (Web)"/>
    <w:basedOn w:val="Normal"/>
    <w:uiPriority w:val="99"/>
    <w:semiHidden/>
    <w:unhideWhenUsed/>
    <w:rsid w:val="00F374D5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5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2.png"/><Relationship Id="rId1" Type="http://schemas.openxmlformats.org/officeDocument/2006/relationships/image" Target="media/image10.emf"/><Relationship Id="rId6" Type="http://schemas.openxmlformats.org/officeDocument/2006/relationships/image" Target="media/image16.png"/><Relationship Id="rId5" Type="http://schemas.openxmlformats.org/officeDocument/2006/relationships/image" Target="media/image15.png"/><Relationship Id="rId4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EE72F-8C4C-439A-B723-9EC651A1E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Ljiljana Sovilj</cp:lastModifiedBy>
  <cp:revision>3</cp:revision>
  <cp:lastPrinted>2021-05-12T06:27:00Z</cp:lastPrinted>
  <dcterms:created xsi:type="dcterms:W3CDTF">2021-07-02T07:56:00Z</dcterms:created>
  <dcterms:modified xsi:type="dcterms:W3CDTF">2021-07-02T07:58:00Z</dcterms:modified>
</cp:coreProperties>
</file>